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244CB899" w:rsidR="00801BF9" w:rsidRDefault="00F6444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Custom </w:t>
                            </w:r>
                            <w:proofErr w:type="spellStart"/>
                            <w:r w:rsidR="00EF10F7">
                              <w:rPr>
                                <w:color w:val="5E7495"/>
                                <w:sz w:val="96"/>
                                <w:szCs w:val="96"/>
                              </w:rPr>
                              <w:t>TextBox</w:t>
                            </w:r>
                            <w:proofErr w:type="spellEnd"/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244CB899" w:rsidR="00801BF9" w:rsidRDefault="00F6444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 xml:space="preserve">Custom </w:t>
                      </w:r>
                      <w:proofErr w:type="spellStart"/>
                      <w:r w:rsidR="00EF10F7">
                        <w:rPr>
                          <w:color w:val="5E7495"/>
                          <w:sz w:val="96"/>
                          <w:szCs w:val="96"/>
                        </w:rPr>
                        <w:t>TextBox</w:t>
                      </w:r>
                      <w:proofErr w:type="spellEnd"/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730DD4A5" w:rsidR="000912E6" w:rsidRPr="008E630B" w:rsidRDefault="00F64441" w:rsidP="000912E6">
      <w:pPr>
        <w:pStyle w:val="Heading1"/>
      </w:pPr>
      <w:r>
        <w:lastRenderedPageBreak/>
        <w:t>Custom</w:t>
      </w:r>
      <w:r w:rsidR="00CD1EAA">
        <w:t xml:space="preserve"> </w:t>
      </w:r>
      <w:proofErr w:type="spellStart"/>
      <w:r w:rsidR="00EF10F7">
        <w:t>TextBox</w:t>
      </w:r>
      <w:proofErr w:type="spellEnd"/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72BD40C2" w:rsidR="00ED0615" w:rsidRPr="005A5F30" w:rsidRDefault="00F64441" w:rsidP="00DE40FC">
      <w:r>
        <w:rPr>
          <w:b/>
          <w:bCs/>
        </w:rPr>
        <w:t>Custom</w:t>
      </w:r>
      <w:r w:rsidR="00CD1EAA" w:rsidRPr="00DE40FC">
        <w:rPr>
          <w:b/>
          <w:bCs/>
        </w:rPr>
        <w:t xml:space="preserve"> </w:t>
      </w:r>
      <w:proofErr w:type="spellStart"/>
      <w:r w:rsidR="00EF10F7">
        <w:rPr>
          <w:b/>
          <w:bCs/>
        </w:rPr>
        <w:t>TextB</w:t>
      </w:r>
      <w:r w:rsidR="009A5F96">
        <w:rPr>
          <w:b/>
          <w:bCs/>
        </w:rPr>
        <w:t>o</w:t>
      </w:r>
      <w:r w:rsidR="00EF10F7">
        <w:rPr>
          <w:b/>
          <w:bCs/>
        </w:rPr>
        <w:t>x</w:t>
      </w:r>
      <w:proofErr w:type="spellEnd"/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897BA8">
        <w:t xml:space="preserve"> </w:t>
      </w:r>
      <w:r w:rsidRPr="00F64441">
        <w:rPr>
          <w:b/>
          <w:bCs/>
        </w:rPr>
        <w:t>Style</w:t>
      </w:r>
      <w:r>
        <w:t xml:space="preserve"> for a </w:t>
      </w:r>
      <w:proofErr w:type="spellStart"/>
      <w:r w:rsidR="00EF10F7">
        <w:rPr>
          <w:b/>
          <w:bCs/>
        </w:rPr>
        <w:t>TextBox</w:t>
      </w:r>
      <w:proofErr w:type="spellEnd"/>
      <w:r w:rsidR="00387B19">
        <w:t xml:space="preserve"> </w:t>
      </w:r>
      <w:r w:rsidR="005A5F30">
        <w:t>using</w:t>
      </w:r>
      <w:r w:rsidR="00DE40FC" w:rsidRPr="00DE40FC">
        <w:t xml:space="preserve">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7C1914FA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897BA8" w:rsidRPr="00897BA8">
              <w:rPr>
                <w:i/>
                <w:iCs/>
              </w:rPr>
              <w:t>Custom</w:t>
            </w:r>
            <w:r w:rsidR="00EF10F7">
              <w:rPr>
                <w:i/>
                <w:iCs/>
              </w:rPr>
              <w:t>TextBox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1DFD3022" w14:textId="08245009" w:rsidR="007B2CDE" w:rsidRDefault="007B2CDE" w:rsidP="009A361C">
      <w:pPr>
        <w:pStyle w:val="Heading2"/>
      </w:pPr>
      <w:r>
        <w:t xml:space="preserve">Step </w:t>
      </w:r>
      <w:r w:rsidR="00162BD3">
        <w:t>2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4B853F95" w:rsidR="007B2CDE" w:rsidRPr="008967A6" w:rsidRDefault="00162BD3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in </w:t>
            </w:r>
            <w:r>
              <w:rPr>
                <w:b/>
                <w:bCs/>
                <w:lang w:val="en-US"/>
              </w:rPr>
              <w:t>Visual Studio</w:t>
            </w:r>
            <w:r>
              <w:rPr>
                <w:lang w:val="en-US"/>
              </w:rPr>
              <w:t xml:space="preserve">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="007B2CDE"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App</w:t>
            </w:r>
            <w:r w:rsidR="008E4852">
              <w:rPr>
                <w:b/>
                <w:bCs/>
                <w:lang w:val="en-US"/>
              </w:rPr>
              <w:t>.</w:t>
            </w:r>
            <w:r>
              <w:rPr>
                <w:b/>
                <w:bCs/>
                <w:lang w:val="en-US"/>
              </w:rPr>
              <w:t>xaml</w:t>
            </w:r>
            <w:proofErr w:type="spellEnd"/>
            <w:r w:rsidR="007B2CDE"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 w:rsidR="007B2CDE"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Project</w:t>
            </w:r>
            <w:r w:rsidR="007B2CDE"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5A0BA0B8">
                  <wp:extent cx="2636910" cy="2019599"/>
                  <wp:effectExtent l="0" t="0" r="0" b="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6910" cy="2019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5B1DDFF6" w14:textId="77777777" w:rsidR="004F781A" w:rsidRPr="004F781A" w:rsidRDefault="004F781A" w:rsidP="004F781A"/>
    <w:p w14:paraId="08172A57" w14:textId="77777777" w:rsidR="00BB3857" w:rsidRDefault="00BB385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6ADE11A" w14:textId="4DE5E88C" w:rsidR="00425C5A" w:rsidRDefault="00425C5A" w:rsidP="00425C5A">
      <w:pPr>
        <w:pStyle w:val="Heading2"/>
      </w:pPr>
      <w:r>
        <w:lastRenderedPageBreak/>
        <w:t xml:space="preserve">Step </w:t>
      </w:r>
      <w:r w:rsidR="00BB3857">
        <w:t>3</w:t>
      </w:r>
    </w:p>
    <w:p w14:paraId="37A185BA" w14:textId="77777777" w:rsidR="00425C5A" w:rsidRDefault="00425C5A" w:rsidP="00425C5A"/>
    <w:p w14:paraId="67DF7239" w14:textId="0010F60D" w:rsidR="007563F0" w:rsidRDefault="006102E2" w:rsidP="00425C5A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</w:t>
      </w:r>
      <w:r w:rsidR="00821121">
        <w:t xml:space="preserve"> the </w:t>
      </w:r>
      <w:r w:rsidR="00821121">
        <w:rPr>
          <w:b/>
          <w:bCs/>
        </w:rPr>
        <w:t>Comment</w:t>
      </w:r>
      <w:r w:rsidR="00821121">
        <w:t xml:space="preserve"> of</w:t>
      </w:r>
      <w:r>
        <w:t xml:space="preserve"> </w:t>
      </w:r>
      <w:proofErr w:type="gramStart"/>
      <w:r w:rsidRPr="006102E2">
        <w:rPr>
          <w:rFonts w:ascii="Consolas" w:hAnsi="Consolas"/>
          <w:b/>
          <w:bCs/>
        </w:rPr>
        <w:t>&lt;!--</w:t>
      </w:r>
      <w:proofErr w:type="gramEnd"/>
      <w:r w:rsidRPr="006102E2">
        <w:rPr>
          <w:rFonts w:ascii="Consolas" w:hAnsi="Consolas"/>
          <w:b/>
          <w:bCs/>
        </w:rPr>
        <w:t xml:space="preserve"> Other app resources here --&gt;</w:t>
      </w:r>
      <w:r w:rsidR="008E4852">
        <w:t xml:space="preserve">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 w:rsidR="00EF10F7">
        <w:rPr>
          <w:rFonts w:cs="Segoe UI"/>
          <w:b/>
          <w:bCs/>
        </w:rPr>
        <w:t xml:space="preserve"> </w:t>
      </w:r>
      <w:r w:rsidR="00EF10F7">
        <w:rPr>
          <w:rFonts w:cs="Segoe UI"/>
        </w:rPr>
        <w:t xml:space="preserve">for the </w:t>
      </w:r>
      <w:r w:rsidR="00EF10F7" w:rsidRPr="00BB3857">
        <w:rPr>
          <w:rFonts w:ascii="Consolas" w:hAnsi="Consolas"/>
          <w:b/>
          <w:bCs/>
        </w:rPr>
        <w:t>Style</w:t>
      </w:r>
      <w:r w:rsidR="00EF10F7">
        <w:rPr>
          <w:rFonts w:cs="Segoe UI"/>
        </w:rPr>
        <w:t xml:space="preserve"> of </w:t>
      </w:r>
      <w:proofErr w:type="spellStart"/>
      <w:r w:rsidR="00EF10F7">
        <w:rPr>
          <w:rFonts w:ascii="Consolas" w:hAnsi="Consolas" w:cs="Segoe UI"/>
          <w:b/>
          <w:bCs/>
        </w:rPr>
        <w:t>CustomTextBox</w:t>
      </w:r>
      <w:proofErr w:type="spellEnd"/>
      <w:r w:rsidR="00EF10F7">
        <w:rPr>
          <w:rFonts w:cs="Segoe UI"/>
        </w:rPr>
        <w:t xml:space="preserve"> that will be used to target a </w:t>
      </w:r>
      <w:proofErr w:type="spellStart"/>
      <w:r w:rsidR="00EF10F7">
        <w:rPr>
          <w:rFonts w:ascii="Consolas" w:hAnsi="Consolas" w:cs="Segoe UI"/>
          <w:b/>
          <w:bCs/>
        </w:rPr>
        <w:t>TextBox</w:t>
      </w:r>
      <w:proofErr w:type="spellEnd"/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865B4DD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CustomTextBox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TextBox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0D82E45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MinWidth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073D872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ThemeMinWidth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37435CEA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MinHeight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E504C22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ThemeMinHeight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598586FF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"/&gt;</w:t>
                            </w:r>
                          </w:p>
                          <w:p w14:paraId="7298CBE3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AD2A8D7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Background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2EA4372B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SelectionHighlightColor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CE53839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SelectionHighlightColor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30AAC71D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Thickness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/&gt;</w:t>
                            </w:r>
                          </w:p>
                          <w:p w14:paraId="22A5664C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FontFamily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E524561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ControlThemeFontFamily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753C76EC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FontSiz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BAB3006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rolContentThemeFontSiz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615E2C6C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ScrollViewer.HorizontalScrollMod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74DB07B1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ScrollViewer.VerticalScrollMod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11C3170D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ScrollViewer.HorizontalScrollBarVisibility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Hidden"/&gt;</w:t>
                            </w:r>
                          </w:p>
                          <w:p w14:paraId="04580A0B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ScrollViewer.VerticalScrollBarVisibility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Hidden"/&gt;</w:t>
                            </w:r>
                          </w:p>
                          <w:p w14:paraId="408603F0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ScrollViewer.IsDeferredScrollingEnabled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/&gt;</w:t>
                            </w:r>
                          </w:p>
                          <w:p w14:paraId="7051F403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dding"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ThemePadding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130B1187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mplate"&gt;</w:t>
                            </w:r>
                          </w:p>
                          <w:p w14:paraId="2AAC1407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6891BEC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TextBox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500FC3B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1D958EC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A352861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745AF87D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60FBB8C9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3ECEE15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3766729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106046F8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588F5EFA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F3B7038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64CCE2F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mmonStates"&gt;</w:t>
                            </w:r>
                          </w:p>
                          <w:p w14:paraId="7B8EE9F7" w14:textId="29B2978D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proofErr w:type="gramStart"/>
                            <w:r w:rsidRPr="00EF10F7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EF10F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isual State Disabled</w:t>
                            </w:r>
                            <w:r w:rsidR="00D46EA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8000"/>
                              </w:rPr>
                              <w:t>--&gt;</w:t>
                            </w:r>
                          </w:p>
                          <w:p w14:paraId="34B2A38A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438B3E2" w14:textId="5E42CF84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proofErr w:type="gramStart"/>
                            <w:r w:rsidRPr="00EF10F7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EF10F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isual State </w:t>
                            </w:r>
                            <w:r w:rsidR="00D46EA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Normal &amp;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8000"/>
                              </w:rPr>
                              <w:t>Pointer Over --&gt;</w:t>
                            </w:r>
                          </w:p>
                          <w:p w14:paraId="4E59BB45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3721B8F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proofErr w:type="gramStart"/>
                            <w:r w:rsidRPr="00EF10F7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EF10F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isual State Focused --&gt;</w:t>
                            </w:r>
                          </w:p>
                          <w:p w14:paraId="2B982075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621E460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D42EF5F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BE5E7B3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EF10F7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EF10F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ontent --&gt;</w:t>
                            </w:r>
                          </w:p>
                          <w:p w14:paraId="6DF6B636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    </w:t>
                            </w:r>
                          </w:p>
                          <w:p w14:paraId="2CB91CF2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49835F9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E5B64ED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33BBF46" w14:textId="77777777" w:rsidR="00EF10F7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B6724C" w14:textId="6625BEEA" w:rsidR="004D2F8B" w:rsidRPr="00EF10F7" w:rsidRDefault="00EF10F7" w:rsidP="00EF10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EF10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865B4DD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CustomTextBox"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TextBox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0D82E45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MinWidth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073D872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TextControlThemeMinWidth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37435CEA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MinHeight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E504C22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TextControlThemeMinHeight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598586FF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Gold"/&gt;</w:t>
                      </w:r>
                    </w:p>
                    <w:p w14:paraId="7298CBE3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AD2A8D7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TextControlBackground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2EA4372B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SelectionHighlightColor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CE53839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TextControlSelectionHighlightColor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30AAC71D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BorderThickness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2"/&gt;</w:t>
                      </w:r>
                    </w:p>
                    <w:p w14:paraId="22A5664C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FontFamily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E524561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ContentControlThemeFontFamily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753C76EC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FontSiz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BAB3006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ControlContentThemeFontSiz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615E2C6C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ScrollViewer.HorizontalScrollMod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74DB07B1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ScrollViewer.VerticalScrollMod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11C3170D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ScrollViewer.HorizontalScrollBarVisibility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Hidden"/&gt;</w:t>
                      </w:r>
                    </w:p>
                    <w:p w14:paraId="04580A0B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ScrollViewer.VerticalScrollBarVisibility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Hidden"/&gt;</w:t>
                      </w:r>
                    </w:p>
                    <w:p w14:paraId="408603F0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ScrollViewer.IsDeferredScrollingEnabled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False"/&gt;</w:t>
                      </w:r>
                    </w:p>
                    <w:p w14:paraId="7051F403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Padding"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TextControlThemePadding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130B1187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Template"&gt;</w:t>
                      </w:r>
                    </w:p>
                    <w:p w14:paraId="2AAC1407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6891BEC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TextBox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500FC3B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1D958EC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A352861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745AF87D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60FBB8C9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3ECEE15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3766729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106046F8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588F5EFA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F3B7038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64CCE2F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F10F7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="CommonStates"&gt;</w:t>
                      </w:r>
                    </w:p>
                    <w:p w14:paraId="7B8EE9F7" w14:textId="29B2978D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proofErr w:type="gramStart"/>
                      <w:r w:rsidRPr="00EF10F7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EF10F7">
                        <w:rPr>
                          <w:rFonts w:ascii="Consolas" w:hAnsi="Consolas" w:cs="Cascadia Mono"/>
                          <w:color w:val="008000"/>
                        </w:rPr>
                        <w:t xml:space="preserve"> Visual State Disabled</w:t>
                      </w:r>
                      <w:r w:rsidR="00D46EA1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r w:rsidRPr="00EF10F7">
                        <w:rPr>
                          <w:rFonts w:ascii="Consolas" w:hAnsi="Consolas" w:cs="Cascadia Mono"/>
                          <w:color w:val="008000"/>
                        </w:rPr>
                        <w:t>--&gt;</w:t>
                      </w:r>
                    </w:p>
                    <w:p w14:paraId="34B2A38A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438B3E2" w14:textId="5E42CF84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proofErr w:type="gramStart"/>
                      <w:r w:rsidRPr="00EF10F7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EF10F7">
                        <w:rPr>
                          <w:rFonts w:ascii="Consolas" w:hAnsi="Consolas" w:cs="Cascadia Mono"/>
                          <w:color w:val="008000"/>
                        </w:rPr>
                        <w:t xml:space="preserve"> Visual State </w:t>
                      </w:r>
                      <w:r w:rsidR="00D46EA1">
                        <w:rPr>
                          <w:rFonts w:ascii="Consolas" w:hAnsi="Consolas" w:cs="Cascadia Mono"/>
                          <w:color w:val="008000"/>
                        </w:rPr>
                        <w:t xml:space="preserve">Normal &amp; </w:t>
                      </w:r>
                      <w:r w:rsidRPr="00EF10F7">
                        <w:rPr>
                          <w:rFonts w:ascii="Consolas" w:hAnsi="Consolas" w:cs="Cascadia Mono"/>
                          <w:color w:val="008000"/>
                        </w:rPr>
                        <w:t>Pointer Over --&gt;</w:t>
                      </w:r>
                    </w:p>
                    <w:p w14:paraId="4E59BB45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3721B8F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proofErr w:type="gramStart"/>
                      <w:r w:rsidRPr="00EF10F7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EF10F7">
                        <w:rPr>
                          <w:rFonts w:ascii="Consolas" w:hAnsi="Consolas" w:cs="Cascadia Mono"/>
                          <w:color w:val="008000"/>
                        </w:rPr>
                        <w:t xml:space="preserve"> Visual State Focused --&gt;</w:t>
                      </w:r>
                    </w:p>
                    <w:p w14:paraId="2B982075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621E460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D42EF5F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BE5E7B3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EF10F7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EF10F7">
                        <w:rPr>
                          <w:rFonts w:ascii="Consolas" w:hAnsi="Consolas" w:cs="Cascadia Mono"/>
                          <w:color w:val="008000"/>
                        </w:rPr>
                        <w:t xml:space="preserve"> Content --&gt;</w:t>
                      </w:r>
                    </w:p>
                    <w:p w14:paraId="6DF6B636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    </w:t>
                      </w:r>
                    </w:p>
                    <w:p w14:paraId="2CB91CF2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49835F9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E5B64ED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33BBF46" w14:textId="77777777" w:rsidR="00EF10F7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B6724C" w14:textId="6625BEEA" w:rsidR="004D2F8B" w:rsidRPr="00EF10F7" w:rsidRDefault="00EF10F7" w:rsidP="00EF10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F10F7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EF10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BFF5286" w14:textId="4EB3222E" w:rsidR="000449A3" w:rsidRDefault="000449A3" w:rsidP="000449A3">
      <w:pPr>
        <w:pStyle w:val="Heading2"/>
      </w:pPr>
      <w:r>
        <w:lastRenderedPageBreak/>
        <w:t xml:space="preserve">Step </w:t>
      </w:r>
      <w:r w:rsidR="00F96E8F">
        <w:t>4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3B163BBD" w14:textId="4F0ED104" w:rsidR="000449A3" w:rsidRPr="00C7425C" w:rsidRDefault="00C7425C" w:rsidP="000449A3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207483">
        <w:t>below</w:t>
      </w:r>
      <w:r w:rsidR="002B0450">
        <w:t xml:space="preserve"> the </w:t>
      </w:r>
      <w:r w:rsidR="002B0450" w:rsidRPr="002B0450">
        <w:rPr>
          <w:b/>
          <w:bCs/>
        </w:rPr>
        <w:t>Comment</w:t>
      </w:r>
      <w:r w:rsidR="002B0450">
        <w:t xml:space="preserve"> of </w:t>
      </w:r>
      <w:proofErr w:type="gramStart"/>
      <w:r w:rsidR="002B0450" w:rsidRPr="002B0450">
        <w:rPr>
          <w:rFonts w:ascii="Consolas" w:hAnsi="Consolas"/>
          <w:b/>
          <w:bCs/>
        </w:rPr>
        <w:t>&lt;!--</w:t>
      </w:r>
      <w:proofErr w:type="gramEnd"/>
      <w:r w:rsidR="002B0450" w:rsidRPr="002B0450">
        <w:rPr>
          <w:rFonts w:ascii="Consolas" w:hAnsi="Consolas"/>
          <w:b/>
          <w:bCs/>
        </w:rPr>
        <w:t xml:space="preserve"> </w:t>
      </w:r>
      <w:r w:rsidR="00A444D6" w:rsidRPr="00A444D6">
        <w:rPr>
          <w:rFonts w:ascii="Consolas" w:hAnsi="Consolas"/>
          <w:b/>
          <w:bCs/>
        </w:rPr>
        <w:t xml:space="preserve">Visual State Disabled </w:t>
      </w:r>
      <w:r w:rsidR="002B0450" w:rsidRPr="002B0450">
        <w:rPr>
          <w:rFonts w:ascii="Consolas" w:hAnsi="Consolas"/>
          <w:b/>
          <w:bCs/>
        </w:rPr>
        <w:t>--&gt;</w:t>
      </w:r>
      <w:r w:rsidR="002B0450"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>
        <w:rPr>
          <w:rFonts w:cs="Segoe UI"/>
          <w:b/>
          <w:bCs/>
        </w:rPr>
        <w:t>XAML</w:t>
      </w:r>
      <w:r w:rsidR="00234458">
        <w:rPr>
          <w:rFonts w:cs="Segoe UI"/>
        </w:rPr>
        <w:t>:</w:t>
      </w:r>
    </w:p>
    <w:p w14:paraId="42EC6E92" w14:textId="77777777" w:rsidR="00C7425C" w:rsidRDefault="00C7425C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D2B729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abled"&gt;</w:t>
                            </w:r>
                          </w:p>
                          <w:p w14:paraId="53C99FCC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9043145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0E30DF1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19AA35B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HeaderContentPresenter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4799480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742E669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HeaderForegroundDisabled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5C8E4A58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9C70A14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3DA81A0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0ABA13B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Element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3552090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3CEFCC5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BackgroundDisabled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26C3DDD8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3227DDC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D434B53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Brush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9AD5FEE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Element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B4610D1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9FFF638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BorderBrushDisabled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4B95A972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79251DB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35B176C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89E7468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entElement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1E4A262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B3652F4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ForegroundDisabled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4E19542C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CBF0DA7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87B8834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624DFC7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PlaceholderTextContentPresenter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FA98133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4CE6C4D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PlaceholderForegroundDisabled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6E1D9997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09A2AF9" w14:textId="77777777" w:rsidR="009650CB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200018" w14:textId="356F4256" w:rsidR="000449A3" w:rsidRPr="009650CB" w:rsidRDefault="009650CB" w:rsidP="009650C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650CB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9650C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9D2B729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Disabled"&gt;</w:t>
                      </w:r>
                    </w:p>
                    <w:p w14:paraId="53C99FCC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9043145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0E30DF1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19AA35B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HeaderContentPresenter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4799480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742E669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TextControlHeaderForegroundDisabled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5C8E4A58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9C70A14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3DA81A0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0ABA13B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BorderElement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3552090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3CEFCC5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TextControlBackgroundDisabled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26C3DDD8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3227DDC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D434B53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BorderBrush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9AD5FEE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BorderElement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B4610D1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9FFF638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TextControlBorderBrushDisabled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4B95A972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79251DB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35B176C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89E7468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ContentElement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1E4A262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B3652F4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TextControlForegroundDisabled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4E19542C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CBF0DA7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87B8834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624DFC7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PlaceholderTextContentPresenter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FA98133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4CE6C4D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FF0000"/>
                        </w:rPr>
                        <w:t>TextControlPlaceholderForegroundDisabled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6E1D9997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09A2AF9" w14:textId="77777777" w:rsidR="009650CB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200018" w14:textId="356F4256" w:rsidR="000449A3" w:rsidRPr="009650CB" w:rsidRDefault="009650CB" w:rsidP="009650C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650CB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9650C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7F6B4B" w14:textId="77777777" w:rsidR="008610A3" w:rsidRDefault="008610A3" w:rsidP="008610A3">
      <w:pPr>
        <w:rPr>
          <w:rFonts w:cs="Segoe UI"/>
          <w:b/>
          <w:bCs/>
        </w:rPr>
      </w:pPr>
    </w:p>
    <w:p w14:paraId="1E0A5A92" w14:textId="2F07E24A" w:rsidR="008610A3" w:rsidRPr="0091236B" w:rsidRDefault="0090125C" w:rsidP="008610A3">
      <w:pPr>
        <w:rPr>
          <w:rFonts w:cs="Segoe UI"/>
        </w:rPr>
      </w:pPr>
      <w:r w:rsidRPr="0090125C">
        <w:rPr>
          <w:rFonts w:cs="Segoe UI"/>
        </w:rPr>
        <w:t>Th</w:t>
      </w:r>
      <w:r w:rsidR="007A5E62">
        <w:rPr>
          <w:rFonts w:cs="Segoe UI"/>
        </w:rPr>
        <w:t>is</w:t>
      </w:r>
      <w:r w:rsidR="00247368">
        <w:rPr>
          <w:rFonts w:cs="Segoe UI"/>
        </w:rPr>
        <w:t xml:space="preserve"> </w:t>
      </w:r>
      <w:r w:rsidR="00247368">
        <w:rPr>
          <w:rFonts w:cs="Segoe UI"/>
          <w:b/>
          <w:bCs/>
        </w:rPr>
        <w:t>XAML</w:t>
      </w:r>
      <w:r w:rsidR="00247368">
        <w:rPr>
          <w:rFonts w:cs="Segoe UI"/>
        </w:rPr>
        <w:t xml:space="preserve"> </w:t>
      </w:r>
      <w:r w:rsidR="007A5E62">
        <w:rPr>
          <w:rFonts w:cs="Segoe UI"/>
        </w:rPr>
        <w:t xml:space="preserve">is </w:t>
      </w:r>
      <w:r w:rsidR="00247368">
        <w:rPr>
          <w:rFonts w:cs="Segoe UI"/>
        </w:rPr>
        <w:t>for the</w:t>
      </w:r>
      <w:r>
        <w:rPr>
          <w:rFonts w:cs="Segoe UI"/>
        </w:rPr>
        <w:t xml:space="preserve"> </w:t>
      </w:r>
      <w:r w:rsidR="0091236B">
        <w:rPr>
          <w:rFonts w:cs="Segoe UI"/>
          <w:b/>
          <w:bCs/>
        </w:rPr>
        <w:t xml:space="preserve">Visual State </w:t>
      </w:r>
      <w:r w:rsidR="00EC64DA">
        <w:rPr>
          <w:rFonts w:cs="Segoe UI"/>
        </w:rPr>
        <w:t xml:space="preserve">that </w:t>
      </w:r>
      <w:r w:rsidR="0091236B">
        <w:rPr>
          <w:rFonts w:cs="Segoe UI"/>
        </w:rPr>
        <w:t>will represent the</w:t>
      </w:r>
      <w:r w:rsidR="00D46EA1">
        <w:rPr>
          <w:rFonts w:cs="Segoe UI"/>
        </w:rPr>
        <w:t xml:space="preserve"> </w:t>
      </w:r>
      <w:r w:rsidR="00D46EA1" w:rsidRPr="007C687F">
        <w:rPr>
          <w:rFonts w:cs="Segoe UI"/>
          <w:b/>
          <w:bCs/>
        </w:rPr>
        <w:t>State</w:t>
      </w:r>
      <w:r w:rsidR="00D46EA1">
        <w:rPr>
          <w:rFonts w:cs="Segoe UI"/>
          <w:b/>
          <w:bCs/>
        </w:rPr>
        <w:t xml:space="preserve"> </w:t>
      </w:r>
      <w:r w:rsidR="00D46EA1" w:rsidRPr="00D46EA1">
        <w:rPr>
          <w:rFonts w:cs="Segoe UI"/>
        </w:rPr>
        <w:t>of</w:t>
      </w:r>
      <w:r w:rsidR="00D46EA1">
        <w:rPr>
          <w:rFonts w:cs="Segoe UI"/>
        </w:rPr>
        <w:t xml:space="preserve"> </w:t>
      </w:r>
      <w:r w:rsidR="00D46EA1" w:rsidRPr="00D46EA1">
        <w:rPr>
          <w:rFonts w:ascii="Consolas" w:hAnsi="Consolas" w:cs="Segoe UI"/>
          <w:b/>
          <w:bCs/>
        </w:rPr>
        <w:t>Disabled</w:t>
      </w:r>
      <w:r w:rsidR="0091236B">
        <w:rPr>
          <w:rFonts w:cs="Segoe UI"/>
        </w:rPr>
        <w:t xml:space="preserve"> for the </w:t>
      </w:r>
      <w:proofErr w:type="spellStart"/>
      <w:r w:rsidR="00D46EA1">
        <w:rPr>
          <w:rFonts w:ascii="Consolas" w:hAnsi="Consolas" w:cs="Segoe UI"/>
          <w:b/>
          <w:bCs/>
        </w:rPr>
        <w:t>TextBox</w:t>
      </w:r>
      <w:proofErr w:type="spellEnd"/>
      <w:r w:rsidR="0091236B">
        <w:rPr>
          <w:rFonts w:cs="Segoe UI"/>
        </w:rPr>
        <w:t xml:space="preserve"> </w:t>
      </w:r>
      <w:r w:rsidR="006C5B21">
        <w:rPr>
          <w:rFonts w:cs="Segoe UI"/>
        </w:rPr>
        <w:t>used</w:t>
      </w:r>
      <w:r w:rsidR="00805357">
        <w:rPr>
          <w:rFonts w:cs="Segoe UI"/>
        </w:rPr>
        <w:t xml:space="preserve"> in</w:t>
      </w:r>
      <w:r w:rsidR="006C5B21">
        <w:rPr>
          <w:rFonts w:cs="Segoe UI"/>
        </w:rPr>
        <w:t xml:space="preserve"> </w:t>
      </w:r>
      <w:r w:rsidR="0091236B">
        <w:rPr>
          <w:rFonts w:cs="Segoe UI"/>
        </w:rPr>
        <w:t xml:space="preserve">the </w:t>
      </w:r>
      <w:r w:rsidR="0091236B">
        <w:rPr>
          <w:rFonts w:cs="Segoe UI"/>
          <w:b/>
          <w:bCs/>
        </w:rPr>
        <w:t xml:space="preserve">Custom </w:t>
      </w:r>
      <w:proofErr w:type="spellStart"/>
      <w:r w:rsidR="00D46EA1">
        <w:rPr>
          <w:rFonts w:cs="Segoe UI"/>
          <w:b/>
          <w:bCs/>
        </w:rPr>
        <w:t>TextBox</w:t>
      </w:r>
      <w:proofErr w:type="spellEnd"/>
      <w:r w:rsidR="0091236B">
        <w:rPr>
          <w:rFonts w:cs="Segoe UI"/>
        </w:rPr>
        <w:t>.</w:t>
      </w:r>
    </w:p>
    <w:p w14:paraId="6F7755D2" w14:textId="77777777" w:rsidR="00EE013D" w:rsidRDefault="00EE013D" w:rsidP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A924EDB" w14:textId="77777777" w:rsidR="00E85360" w:rsidRDefault="00E8536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24764A7" w14:textId="2BC79352" w:rsidR="00D778D8" w:rsidRDefault="00D778D8" w:rsidP="00D778D8">
      <w:pPr>
        <w:pStyle w:val="Heading2"/>
      </w:pPr>
      <w:r>
        <w:lastRenderedPageBreak/>
        <w:t>Step 5</w:t>
      </w:r>
    </w:p>
    <w:p w14:paraId="27ED18C9" w14:textId="77777777" w:rsidR="00D778D8" w:rsidRDefault="00D778D8" w:rsidP="00D778D8">
      <w:pPr>
        <w:rPr>
          <w:rFonts w:cs="Segoe UI"/>
          <w:color w:val="000000"/>
        </w:rPr>
      </w:pPr>
    </w:p>
    <w:p w14:paraId="4DDCA0C0" w14:textId="3663F12E" w:rsidR="00D778D8" w:rsidRPr="00C7425C" w:rsidRDefault="00D778D8" w:rsidP="00D778D8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Pr="00D778D8">
        <w:rPr>
          <w:rFonts w:ascii="Consolas" w:hAnsi="Consolas"/>
          <w:b/>
          <w:bCs/>
        </w:rPr>
        <w:t>Visual State Normal &amp; Pointer Over</w:t>
      </w:r>
      <w:r w:rsidRPr="00A444D6">
        <w:rPr>
          <w:rFonts w:ascii="Consolas" w:hAnsi="Consolas"/>
          <w:b/>
          <w:bCs/>
        </w:rPr>
        <w:t xml:space="preserve"> </w:t>
      </w:r>
      <w:r w:rsidRPr="002B0450">
        <w:rPr>
          <w:rFonts w:ascii="Consolas" w:hAnsi="Consolas"/>
          <w:b/>
          <w:bCs/>
        </w:rPr>
        <w:t>--&gt;</w:t>
      </w:r>
      <w:r>
        <w:rPr>
          <w:rFonts w:cs="Segoe UI"/>
        </w:rPr>
        <w:t xml:space="preserve"> type the following </w:t>
      </w:r>
      <w:r>
        <w:rPr>
          <w:rFonts w:cs="Segoe UI"/>
          <w:b/>
          <w:bCs/>
        </w:rPr>
        <w:t>XAML</w:t>
      </w:r>
      <w:r>
        <w:rPr>
          <w:rFonts w:cs="Segoe UI"/>
        </w:rPr>
        <w:t>:</w:t>
      </w:r>
    </w:p>
    <w:p w14:paraId="240FB567" w14:textId="77777777" w:rsidR="00D778D8" w:rsidRDefault="00D778D8" w:rsidP="00D778D8"/>
    <w:p w14:paraId="09AEE71F" w14:textId="77777777" w:rsidR="00D778D8" w:rsidRPr="000449A3" w:rsidRDefault="00D778D8" w:rsidP="00D778D8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8330FCB" wp14:editId="69F1AC85">
                <wp:extent cx="6642000" cy="1404620"/>
                <wp:effectExtent l="0" t="0" r="26035" b="12700"/>
                <wp:docPr id="3182029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5617DB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Normal"/&gt;</w:t>
                            </w:r>
                          </w:p>
                          <w:p w14:paraId="45DDED4C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PointerOver"&gt;</w:t>
                            </w:r>
                          </w:p>
                          <w:p w14:paraId="6DE5540C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D64F97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5B817D0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Brush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2767D19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Element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6AA0F8E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GoldenRod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7523B4DE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5DE9345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6C4AA2F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1C1D178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Element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38DE74C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5EF2E71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BackgroundPointerOver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23D58B1B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2464D6B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E14EE11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3FDE71B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PlaceholderTextContentPresenter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E97C410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F4957B5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PlaceholderForegroundPointerOver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0BB66F95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0E35CC6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D6B1A3B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0DA1E79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entElement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AD00E60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AC473FC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ForegroundPointerOver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7DA24ECE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6B620E2" w14:textId="77777777" w:rsidR="009316F9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0CDA2C3" w14:textId="2418553F" w:rsidR="00D778D8" w:rsidRPr="009316F9" w:rsidRDefault="009316F9" w:rsidP="009316F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9316F9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9316F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330FC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45617DB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Normal"/&gt;</w:t>
                      </w:r>
                    </w:p>
                    <w:p w14:paraId="45DDED4C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PointerOver"&gt;</w:t>
                      </w:r>
                    </w:p>
                    <w:p w14:paraId="6DE5540C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D64F97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5B817D0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BorderBrush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2767D19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BorderElement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6AA0F8E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GoldenRod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7523B4DE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5DE9345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6C4AA2F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1C1D178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BorderElement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38DE74C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5EF2E71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TextControlBackgroundPointerOver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23D58B1B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2464D6B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E14EE11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3FDE71B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PlaceholderTextContentPresenter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E97C410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F4957B5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TextControlPlaceholderForegroundPointerOver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0BB66F95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0E35CC6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D6B1A3B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0DA1E79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ContentElement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AD00E60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AC473FC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FF0000"/>
                        </w:rPr>
                        <w:t>TextControlForegroundPointerOver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7DA24ECE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6B620E2" w14:textId="77777777" w:rsidR="009316F9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0CDA2C3" w14:textId="2418553F" w:rsidR="00D778D8" w:rsidRPr="009316F9" w:rsidRDefault="009316F9" w:rsidP="009316F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9316F9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9316F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E5344E" w14:textId="77777777" w:rsidR="00D778D8" w:rsidRDefault="00D778D8" w:rsidP="00D778D8">
      <w:pPr>
        <w:rPr>
          <w:rFonts w:cs="Segoe UI"/>
          <w:b/>
          <w:bCs/>
        </w:rPr>
      </w:pPr>
    </w:p>
    <w:p w14:paraId="151455FA" w14:textId="5A1B5431" w:rsidR="00D778D8" w:rsidRPr="0091236B" w:rsidRDefault="00D778D8" w:rsidP="00D778D8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>
        <w:rPr>
          <w:rFonts w:cs="Segoe UI"/>
          <w:b/>
          <w:bCs/>
        </w:rPr>
        <w:t xml:space="preserve">Visual State </w:t>
      </w:r>
      <w:r>
        <w:rPr>
          <w:rFonts w:cs="Segoe UI"/>
        </w:rPr>
        <w:t xml:space="preserve">that will represent the </w:t>
      </w:r>
      <w:r w:rsidRPr="007C687F">
        <w:rPr>
          <w:rFonts w:cs="Segoe UI"/>
          <w:b/>
          <w:bCs/>
        </w:rPr>
        <w:t>State</w:t>
      </w:r>
      <w:r w:rsidR="009316F9">
        <w:rPr>
          <w:rFonts w:cs="Segoe UI"/>
          <w:b/>
          <w:bCs/>
        </w:rPr>
        <w:t>s</w:t>
      </w:r>
      <w:r>
        <w:rPr>
          <w:rFonts w:cs="Segoe UI"/>
          <w:b/>
          <w:bCs/>
        </w:rPr>
        <w:t xml:space="preserve"> </w:t>
      </w:r>
      <w:r w:rsidRPr="00D46EA1">
        <w:rPr>
          <w:rFonts w:cs="Segoe UI"/>
        </w:rPr>
        <w:t>of</w:t>
      </w:r>
      <w:r>
        <w:rPr>
          <w:rFonts w:cs="Segoe UI"/>
        </w:rPr>
        <w:t xml:space="preserve"> </w:t>
      </w:r>
      <w:r w:rsidR="009316F9">
        <w:rPr>
          <w:rFonts w:ascii="Consolas" w:hAnsi="Consolas" w:cs="Segoe UI"/>
          <w:b/>
          <w:bCs/>
        </w:rPr>
        <w:t>Normal</w:t>
      </w:r>
      <w:r>
        <w:rPr>
          <w:rFonts w:cs="Segoe UI"/>
        </w:rPr>
        <w:t xml:space="preserve"> </w:t>
      </w:r>
      <w:r w:rsidR="009316F9">
        <w:rPr>
          <w:rFonts w:cs="Segoe UI"/>
        </w:rPr>
        <w:t xml:space="preserve">and </w:t>
      </w:r>
      <w:proofErr w:type="spellStart"/>
      <w:r w:rsidR="009316F9" w:rsidRPr="009316F9">
        <w:rPr>
          <w:rFonts w:ascii="Consolas" w:hAnsi="Consolas" w:cs="Segoe UI"/>
          <w:b/>
          <w:bCs/>
        </w:rPr>
        <w:t>PointerOver</w:t>
      </w:r>
      <w:proofErr w:type="spellEnd"/>
      <w:r w:rsidR="009316F9">
        <w:rPr>
          <w:rFonts w:cs="Segoe UI"/>
        </w:rPr>
        <w:t xml:space="preserve"> </w:t>
      </w:r>
      <w:r>
        <w:rPr>
          <w:rFonts w:cs="Segoe UI"/>
        </w:rPr>
        <w:t xml:space="preserve">for the </w:t>
      </w:r>
      <w:proofErr w:type="spellStart"/>
      <w:r>
        <w:rPr>
          <w:rFonts w:ascii="Consolas" w:hAnsi="Consolas" w:cs="Segoe UI"/>
          <w:b/>
          <w:bCs/>
        </w:rPr>
        <w:t>TextBox</w:t>
      </w:r>
      <w:proofErr w:type="spellEnd"/>
      <w:r>
        <w:rPr>
          <w:rFonts w:cs="Segoe UI"/>
        </w:rPr>
        <w:t xml:space="preserve"> used in the </w:t>
      </w:r>
      <w:r>
        <w:rPr>
          <w:rFonts w:cs="Segoe UI"/>
          <w:b/>
          <w:bCs/>
        </w:rPr>
        <w:t xml:space="preserve">Custom </w:t>
      </w:r>
      <w:proofErr w:type="spellStart"/>
      <w:r>
        <w:rPr>
          <w:rFonts w:cs="Segoe UI"/>
          <w:b/>
          <w:bCs/>
        </w:rPr>
        <w:t>TextBox</w:t>
      </w:r>
      <w:proofErr w:type="spellEnd"/>
      <w:r>
        <w:rPr>
          <w:rFonts w:cs="Segoe UI"/>
        </w:rPr>
        <w:t>.</w:t>
      </w:r>
    </w:p>
    <w:p w14:paraId="1E889656" w14:textId="77777777" w:rsidR="00D778D8" w:rsidRDefault="00D778D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D019AB3" w14:textId="71109BB0" w:rsidR="00184677" w:rsidRDefault="00184677" w:rsidP="00184677">
      <w:pPr>
        <w:pStyle w:val="Heading2"/>
      </w:pPr>
      <w:r>
        <w:lastRenderedPageBreak/>
        <w:t>Step 6</w:t>
      </w:r>
    </w:p>
    <w:p w14:paraId="01989BE0" w14:textId="77777777" w:rsidR="00184677" w:rsidRDefault="00184677" w:rsidP="00184677">
      <w:pPr>
        <w:rPr>
          <w:rFonts w:cs="Segoe UI"/>
          <w:color w:val="000000"/>
        </w:rPr>
      </w:pPr>
    </w:p>
    <w:p w14:paraId="56A0817E" w14:textId="51BE15E0" w:rsidR="00184677" w:rsidRPr="00C7425C" w:rsidRDefault="00184677" w:rsidP="00184677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Pr="00D778D8">
        <w:rPr>
          <w:rFonts w:ascii="Consolas" w:hAnsi="Consolas"/>
          <w:b/>
          <w:bCs/>
        </w:rPr>
        <w:t xml:space="preserve">Visual State </w:t>
      </w:r>
      <w:r>
        <w:rPr>
          <w:rFonts w:ascii="Consolas" w:hAnsi="Consolas"/>
          <w:b/>
          <w:bCs/>
        </w:rPr>
        <w:t>Focused</w:t>
      </w:r>
      <w:r w:rsidRPr="00A444D6">
        <w:rPr>
          <w:rFonts w:ascii="Consolas" w:hAnsi="Consolas"/>
          <w:b/>
          <w:bCs/>
        </w:rPr>
        <w:t xml:space="preserve"> </w:t>
      </w:r>
      <w:r w:rsidRPr="002B0450">
        <w:rPr>
          <w:rFonts w:ascii="Consolas" w:hAnsi="Consolas"/>
          <w:b/>
          <w:bCs/>
        </w:rPr>
        <w:t>--&gt;</w:t>
      </w:r>
      <w:r>
        <w:rPr>
          <w:rFonts w:cs="Segoe UI"/>
        </w:rPr>
        <w:t xml:space="preserve"> type the following </w:t>
      </w:r>
      <w:r>
        <w:rPr>
          <w:rFonts w:cs="Segoe UI"/>
          <w:b/>
          <w:bCs/>
        </w:rPr>
        <w:t>XAML</w:t>
      </w:r>
      <w:r>
        <w:rPr>
          <w:rFonts w:cs="Segoe UI"/>
        </w:rPr>
        <w:t>:</w:t>
      </w:r>
    </w:p>
    <w:p w14:paraId="6694A38D" w14:textId="77777777" w:rsidR="00184677" w:rsidRDefault="00184677" w:rsidP="00184677"/>
    <w:p w14:paraId="6F534949" w14:textId="77777777" w:rsidR="00184677" w:rsidRPr="000449A3" w:rsidRDefault="00184677" w:rsidP="00184677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382D4C6" wp14:editId="4D296A26">
                <wp:extent cx="6642000" cy="1404620"/>
                <wp:effectExtent l="0" t="0" r="26035" b="12700"/>
                <wp:docPr id="12087137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2EADDB1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cused"&gt;</w:t>
                            </w:r>
                          </w:p>
                          <w:p w14:paraId="0747803C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D0F225D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8A62CD5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A12B6E2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PlaceholderTextContentPresenter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0AFEA4DE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60784EE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PlaceholderForegroundFocused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498385B6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5AD7C7F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B8DE4C2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D8DD167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Element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14A717B0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9448869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BackgroundFocused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05321D4F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E9B0828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C94EA08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Brush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7E3065B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Element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B77958B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"/&gt;</w:t>
                            </w:r>
                          </w:p>
                          <w:p w14:paraId="25B0D016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B2BA6A0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4A3F84E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1799A4F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entElement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1219799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0C1ACB0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ControlForegroundFocused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110AA931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1097AB1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3B4B37D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RequestedThe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6569E6D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entElement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408712C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="Light"/&gt;</w:t>
                            </w:r>
                          </w:p>
                          <w:p w14:paraId="12EA79F5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8555EBB" w14:textId="77777777" w:rsidR="00D61ED8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3098D8" w14:textId="0E2004A7" w:rsidR="00184677" w:rsidRPr="00D61ED8" w:rsidRDefault="00D61ED8" w:rsidP="00D61E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61ED8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D61ED8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82D4C6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2EADDB1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Focused"&gt;</w:t>
                      </w:r>
                    </w:p>
                    <w:p w14:paraId="0747803C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D0F225D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8A62CD5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A12B6E2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PlaceholderTextContentPresenter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0AFEA4DE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60784EE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TextControlPlaceholderForegroundFocused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498385B6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5AD7C7F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B8DE4C2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D8DD167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BorderElement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14A717B0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9448869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TextControlBackgroundFocused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05321D4F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E9B0828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C94EA08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BorderBrush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7E3065B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BorderElement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B77958B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Gold"/&gt;</w:t>
                      </w:r>
                    </w:p>
                    <w:p w14:paraId="25B0D016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B2BA6A0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4A3F84E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1799A4F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ContentElement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1219799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0C1ACB0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TextControlForegroundFocused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110AA931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1097AB1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3B4B37D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RequestedThe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6569E6D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ContentElement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408712C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D61ED8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="Light"/&gt;</w:t>
                      </w:r>
                    </w:p>
                    <w:p w14:paraId="12EA79F5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8555EBB" w14:textId="77777777" w:rsidR="00D61ED8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3098D8" w14:textId="0E2004A7" w:rsidR="00184677" w:rsidRPr="00D61ED8" w:rsidRDefault="00D61ED8" w:rsidP="00D61E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61ED8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D61ED8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2F7964" w14:textId="77777777" w:rsidR="00184677" w:rsidRDefault="00184677" w:rsidP="00184677">
      <w:pPr>
        <w:rPr>
          <w:rFonts w:cs="Segoe UI"/>
          <w:b/>
          <w:bCs/>
        </w:rPr>
      </w:pPr>
    </w:p>
    <w:p w14:paraId="5D50E58A" w14:textId="5C80F3F1" w:rsidR="00184677" w:rsidRPr="0091236B" w:rsidRDefault="00184677" w:rsidP="00184677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>
        <w:rPr>
          <w:rFonts w:cs="Segoe UI"/>
          <w:b/>
          <w:bCs/>
        </w:rPr>
        <w:t xml:space="preserve">Visual State </w:t>
      </w:r>
      <w:r>
        <w:rPr>
          <w:rFonts w:cs="Segoe UI"/>
        </w:rPr>
        <w:t xml:space="preserve">that will represent the </w:t>
      </w:r>
      <w:r w:rsidRPr="007C687F">
        <w:rPr>
          <w:rFonts w:cs="Segoe UI"/>
          <w:b/>
          <w:bCs/>
        </w:rPr>
        <w:t>State</w:t>
      </w:r>
      <w:r>
        <w:rPr>
          <w:rFonts w:cs="Segoe UI"/>
          <w:b/>
          <w:bCs/>
        </w:rPr>
        <w:t xml:space="preserve"> </w:t>
      </w:r>
      <w:r w:rsidRPr="00D46EA1">
        <w:rPr>
          <w:rFonts w:cs="Segoe UI"/>
        </w:rPr>
        <w:t>of</w:t>
      </w:r>
      <w:r>
        <w:rPr>
          <w:rFonts w:cs="Segoe UI"/>
        </w:rPr>
        <w:t xml:space="preserve"> </w:t>
      </w:r>
      <w:r w:rsidR="00D61ED8">
        <w:rPr>
          <w:rFonts w:ascii="Consolas" w:hAnsi="Consolas" w:cs="Segoe UI"/>
          <w:b/>
          <w:bCs/>
        </w:rPr>
        <w:t>Focused</w:t>
      </w:r>
      <w:r>
        <w:rPr>
          <w:rFonts w:cs="Segoe UI"/>
        </w:rPr>
        <w:t xml:space="preserve"> for the </w:t>
      </w:r>
      <w:proofErr w:type="spellStart"/>
      <w:r>
        <w:rPr>
          <w:rFonts w:ascii="Consolas" w:hAnsi="Consolas" w:cs="Segoe UI"/>
          <w:b/>
          <w:bCs/>
        </w:rPr>
        <w:t>TextBox</w:t>
      </w:r>
      <w:proofErr w:type="spellEnd"/>
      <w:r>
        <w:rPr>
          <w:rFonts w:cs="Segoe UI"/>
        </w:rPr>
        <w:t xml:space="preserve"> used in the </w:t>
      </w:r>
      <w:r>
        <w:rPr>
          <w:rFonts w:cs="Segoe UI"/>
          <w:b/>
          <w:bCs/>
        </w:rPr>
        <w:t xml:space="preserve">Custom </w:t>
      </w:r>
      <w:proofErr w:type="spellStart"/>
      <w:r>
        <w:rPr>
          <w:rFonts w:cs="Segoe UI"/>
          <w:b/>
          <w:bCs/>
        </w:rPr>
        <w:t>TextBox</w:t>
      </w:r>
      <w:proofErr w:type="spellEnd"/>
      <w:r>
        <w:rPr>
          <w:rFonts w:cs="Segoe UI"/>
        </w:rPr>
        <w:t>.</w:t>
      </w:r>
    </w:p>
    <w:p w14:paraId="1C780CA2" w14:textId="77777777" w:rsidR="00184677" w:rsidRDefault="0018467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630939E" w14:textId="3B6E6D30" w:rsidR="00ED7B92" w:rsidRDefault="00ED7B92" w:rsidP="00ED7B92">
      <w:pPr>
        <w:pStyle w:val="Heading2"/>
      </w:pPr>
      <w:r>
        <w:lastRenderedPageBreak/>
        <w:t xml:space="preserve">Step </w:t>
      </w:r>
      <w:r w:rsidR="00223A07">
        <w:t>7</w:t>
      </w:r>
    </w:p>
    <w:p w14:paraId="209BFEB9" w14:textId="77777777" w:rsidR="00ED7B92" w:rsidRDefault="00ED7B92" w:rsidP="00ED7B92">
      <w:pPr>
        <w:rPr>
          <w:rFonts w:cs="Segoe UI"/>
          <w:color w:val="000000"/>
        </w:rPr>
      </w:pPr>
    </w:p>
    <w:p w14:paraId="3CBFBE87" w14:textId="2D8958B3" w:rsidR="00E011E0" w:rsidRPr="00C7425C" w:rsidRDefault="00E011E0" w:rsidP="00E011E0">
      <w:r>
        <w:t xml:space="preserve">Then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B574EC">
        <w:t>below</w:t>
      </w:r>
      <w:r>
        <w:t xml:space="preserve">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="00A54B8D">
        <w:rPr>
          <w:rFonts w:ascii="Consolas" w:hAnsi="Consolas"/>
          <w:b/>
          <w:bCs/>
        </w:rPr>
        <w:t>Content</w:t>
      </w:r>
      <w:r w:rsidRPr="002B0450">
        <w:rPr>
          <w:rFonts w:ascii="Consolas" w:hAnsi="Consolas"/>
          <w:b/>
          <w:bCs/>
        </w:rPr>
        <w:t xml:space="preserve"> --&gt;</w:t>
      </w:r>
      <w:r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 w:rsidRPr="00A54B8D">
        <w:rPr>
          <w:rFonts w:cs="Segoe UI"/>
          <w:b/>
          <w:bCs/>
        </w:rPr>
        <w:t>XAML</w:t>
      </w:r>
      <w:r w:rsidR="00234458">
        <w:rPr>
          <w:rFonts w:cs="Segoe UI"/>
          <w:b/>
          <w:bCs/>
        </w:rPr>
        <w:t>:</w:t>
      </w:r>
      <w:r>
        <w:rPr>
          <w:b/>
          <w:bCs/>
        </w:rPr>
        <w:t xml:space="preserve"> </w:t>
      </w:r>
      <w:r>
        <w:t xml:space="preserve"> </w:t>
      </w:r>
    </w:p>
    <w:p w14:paraId="442BA3B7" w14:textId="77777777" w:rsidR="00ED7B92" w:rsidRDefault="00ED7B92" w:rsidP="00ED7B92">
      <w:pPr>
        <w:rPr>
          <w:rFonts w:cs="Segoe UI"/>
        </w:rPr>
      </w:pPr>
    </w:p>
    <w:p w14:paraId="59347766" w14:textId="77777777" w:rsidR="00ED7B92" w:rsidRPr="00BB323D" w:rsidRDefault="00ED7B92" w:rsidP="00ED7B9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24FE2F" wp14:editId="0A38267F">
                <wp:extent cx="6642000" cy="1404620"/>
                <wp:effectExtent l="0" t="0" r="26035" b="12700"/>
                <wp:docPr id="13765417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D4A475E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Border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rderElement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</w:p>
                          <w:p w14:paraId="05A0C22F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Span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Span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CornerRadius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            </w:t>
                            </w:r>
                          </w:p>
                          <w:p w14:paraId="0346412C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Salmon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LightSalmon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93EDC06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 /&gt;</w:t>
                            </w:r>
                          </w:p>
                          <w:p w14:paraId="3B8B9E03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ScrollViewer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entElement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</w:t>
                            </w:r>
                          </w:p>
                          <w:p w14:paraId="76399CAC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AutomationProperties.AccessibilityView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w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B3C6C8C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IsTabStop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ZoomMode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abled"</w:t>
                            </w:r>
                          </w:p>
                          <w:p w14:paraId="781CE649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ScrollMode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7BB7DE7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.HorizontalScrollMode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3ED9B24D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ScrollBarVisibility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09A1455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.HorizontalScrollBarVisibility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20ACAFB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IsHorizontalRailEnabled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319F1AD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.IsHorizontalRailEnabled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3559424E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IsVerticalRailEnabled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C51769D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.IsVerticalRailEnabled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C403B6E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IsDeferredScrollingEnabled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734AEFE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.IsDeferredScrollingEnabled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B2A43C7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Margin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F770CA6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Padding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adding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52D10C0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ScrollBarVisibility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CE8646D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.VerticalScrollBarVisibility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A6178CD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ScrollMode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86403B9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ScrollViewer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.VerticalScrollMode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 /&gt;</w:t>
                            </w:r>
                          </w:p>
                          <w:p w14:paraId="0FEFB357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PlaceholderTextContentPresenter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9BFCFFE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Span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E9B36BD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PlaceholderText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38FC70E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Foreground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IsHitTestVisible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DD4281F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Margin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3F140467" w14:textId="77777777" w:rsidR="004126B8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Padding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adding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4126B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CD69001" w14:textId="7DF9C6C5" w:rsidR="00ED7B92" w:rsidRPr="004126B8" w:rsidRDefault="004126B8" w:rsidP="004126B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Wrapp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126B8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Wrapping</w:t>
                            </w:r>
                            <w:proofErr w:type="spellEnd"/>
                            <w:r w:rsidRPr="004126B8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24FE2F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D4A475E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Border</w:t>
                      </w: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BorderElement"</w:t>
                      </w: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</w:p>
                    <w:p w14:paraId="05A0C22F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Grid.RowSpan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Grid.ColumnSpan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CornerRadius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15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            </w:t>
                      </w:r>
                    </w:p>
                    <w:p w14:paraId="0346412C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Salmon"</w:t>
                      </w: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LightSalmon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93EDC06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 /&gt;</w:t>
                      </w:r>
                    </w:p>
                    <w:p w14:paraId="3B8B9E03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ScrollViewer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ContentElement"</w:t>
                      </w: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 </w:t>
                      </w:r>
                    </w:p>
                    <w:p w14:paraId="76399CAC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AutomationProperties.AccessibilityView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Raw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B3C6C8C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IsTabStop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ZoomMode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Disabled"</w:t>
                      </w:r>
                    </w:p>
                    <w:p w14:paraId="781CE649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HorizontalScrollMode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7BB7DE7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.HorizontalScrollMode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3ED9B24D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HorizontalScrollBarVisibility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09A1455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.HorizontalScrollBarVisibility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20ACAFB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IsHorizontalRailEnabled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319F1AD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.IsHorizontalRailEnabled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3559424E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IsVerticalRailEnabled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C51769D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.IsVerticalRailEnabled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C403B6E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IsDeferredScrollingEnabled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734AEFE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.IsDeferredScrollingEnabled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B2A43C7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Margin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F770CA6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Padding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Padding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52D10C0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VerticalScrollBarVisibility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CE8646D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.VerticalScrollBarVisibility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A6178CD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VerticalScrollMode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86403B9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ScrollViewer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.VerticalScrollMode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 /&gt;</w:t>
                      </w:r>
                    </w:p>
                    <w:p w14:paraId="0FEFB357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ContentPresenter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PlaceholderTextContentPresenter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9BFCFFE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Grid.ColumnSpan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E9B36BD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Content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PlaceholderText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38FC70E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Foreground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Gold"</w:t>
                      </w: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IsHitTestVisible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DD4281F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Margin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3F140467" w14:textId="77777777" w:rsidR="004126B8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Padding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Padding</w:t>
                      </w:r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4126B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CD69001" w14:textId="7DF9C6C5" w:rsidR="00ED7B92" w:rsidRPr="004126B8" w:rsidRDefault="004126B8" w:rsidP="004126B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TextWrapp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126B8">
                        <w:rPr>
                          <w:rFonts w:ascii="Consolas" w:hAnsi="Consolas" w:cs="Cascadia Mono"/>
                          <w:color w:val="FF0000"/>
                        </w:rPr>
                        <w:t>TextWrapping</w:t>
                      </w:r>
                      <w:proofErr w:type="spellEnd"/>
                      <w:r w:rsidRPr="004126B8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D56EAD" w14:textId="77777777" w:rsidR="00ED7B92" w:rsidRDefault="00ED7B92" w:rsidP="00ED7B92"/>
    <w:p w14:paraId="22219A5E" w14:textId="5301D975" w:rsidR="00247368" w:rsidRPr="00247368" w:rsidRDefault="00247368" w:rsidP="00247368">
      <w:pPr>
        <w:rPr>
          <w:rFonts w:cs="Segoe UI"/>
        </w:rPr>
      </w:pPr>
      <w:r w:rsidRPr="0090125C">
        <w:rPr>
          <w:rFonts w:cs="Segoe UI"/>
        </w:rPr>
        <w:t>Th</w:t>
      </w:r>
      <w:r w:rsidR="007C687F">
        <w:rPr>
          <w:rFonts w:cs="Segoe UI"/>
        </w:rPr>
        <w:t>is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is </w:t>
      </w:r>
      <w:r>
        <w:rPr>
          <w:rFonts w:cs="Segoe UI"/>
        </w:rPr>
        <w:t xml:space="preserve">the </w:t>
      </w:r>
      <w:r>
        <w:rPr>
          <w:rFonts w:cs="Segoe UI"/>
          <w:b/>
          <w:bCs/>
        </w:rPr>
        <w:t>Content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for the </w:t>
      </w:r>
      <w:r>
        <w:rPr>
          <w:rFonts w:cs="Segoe UI"/>
        </w:rPr>
        <w:t xml:space="preserve">layout </w:t>
      </w:r>
      <w:r w:rsidR="007C687F">
        <w:rPr>
          <w:rFonts w:cs="Segoe UI"/>
        </w:rPr>
        <w:t>of</w:t>
      </w:r>
      <w:r>
        <w:rPr>
          <w:rFonts w:cs="Segoe UI"/>
        </w:rPr>
        <w:t xml:space="preserve"> </w:t>
      </w:r>
      <w:r w:rsidR="007C687F">
        <w:rPr>
          <w:rFonts w:cs="Segoe UI"/>
        </w:rPr>
        <w:t>a</w:t>
      </w:r>
      <w:r>
        <w:rPr>
          <w:rFonts w:cs="Segoe UI"/>
        </w:rPr>
        <w:t xml:space="preserve"> </w:t>
      </w:r>
      <w:proofErr w:type="spellStart"/>
      <w:r w:rsidR="004126B8">
        <w:rPr>
          <w:rFonts w:ascii="Consolas" w:hAnsi="Consolas" w:cs="Segoe UI"/>
          <w:b/>
          <w:bCs/>
        </w:rPr>
        <w:t>TextBox</w:t>
      </w:r>
      <w:proofErr w:type="spellEnd"/>
      <w:r>
        <w:rPr>
          <w:rFonts w:cs="Segoe UI"/>
        </w:rPr>
        <w:t xml:space="preserve"> when the </w:t>
      </w:r>
      <w:r w:rsidRPr="00247368">
        <w:rPr>
          <w:rFonts w:ascii="Consolas" w:hAnsi="Consolas" w:cs="Segoe UI"/>
          <w:b/>
          <w:bCs/>
        </w:rPr>
        <w:t>Style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is applied </w:t>
      </w:r>
      <w:r>
        <w:rPr>
          <w:rFonts w:cs="Segoe UI"/>
        </w:rPr>
        <w:t xml:space="preserve">for the </w:t>
      </w:r>
      <w:r>
        <w:rPr>
          <w:rFonts w:cs="Segoe UI"/>
          <w:b/>
          <w:bCs/>
        </w:rPr>
        <w:t xml:space="preserve">Custom </w:t>
      </w:r>
      <w:proofErr w:type="spellStart"/>
      <w:r w:rsidR="004126B8">
        <w:rPr>
          <w:rFonts w:cs="Segoe UI"/>
          <w:b/>
          <w:bCs/>
        </w:rPr>
        <w:t>TextBox</w:t>
      </w:r>
      <w:proofErr w:type="spellEnd"/>
      <w:r>
        <w:rPr>
          <w:rFonts w:cs="Segoe UI"/>
        </w:rPr>
        <w:t>.</w:t>
      </w:r>
    </w:p>
    <w:p w14:paraId="6C9FA953" w14:textId="1F21B261" w:rsidR="00ED7B92" w:rsidRDefault="00ED7B9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75B2541" w14:textId="7A7F2C9D" w:rsidR="00915C09" w:rsidRDefault="00915C09" w:rsidP="00915C09">
      <w:pPr>
        <w:pStyle w:val="Heading2"/>
      </w:pPr>
      <w:r>
        <w:t xml:space="preserve">Step </w:t>
      </w:r>
      <w:r w:rsidR="003B19CF">
        <w:t>8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1BC83725">
                  <wp:extent cx="2635192" cy="2018283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018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56DDAB70" w14:textId="77777777" w:rsidR="00F95D0A" w:rsidRDefault="00F95D0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4274976" w14:textId="500F1B54" w:rsidR="00D47544" w:rsidRDefault="00D47544" w:rsidP="00D47544">
      <w:pPr>
        <w:pStyle w:val="Heading2"/>
      </w:pPr>
      <w:r>
        <w:lastRenderedPageBreak/>
        <w:t xml:space="preserve">Step </w:t>
      </w:r>
      <w:r w:rsidR="00835684">
        <w:t>9</w:t>
      </w:r>
    </w:p>
    <w:p w14:paraId="623A09A9" w14:textId="77777777" w:rsidR="00D47544" w:rsidRDefault="00D47544" w:rsidP="00D47544"/>
    <w:p w14:paraId="293648C7" w14:textId="77777777" w:rsidR="00E739C1" w:rsidRDefault="00E739C1" w:rsidP="00E739C1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2292CCCB" w14:textId="77777777" w:rsidR="00E739C1" w:rsidRDefault="00E739C1" w:rsidP="00E739C1">
      <w:pPr>
        <w:rPr>
          <w:rFonts w:cs="Segoe UI"/>
          <w:color w:val="000000"/>
        </w:rPr>
      </w:pPr>
    </w:p>
    <w:p w14:paraId="74C73AB2" w14:textId="77777777" w:rsidR="00E739C1" w:rsidRDefault="00E739C1" w:rsidP="00E739C1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5D02D1A" wp14:editId="4E5F26F8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8A87F4D" w14:textId="77777777" w:rsidR="00E739C1" w:rsidRDefault="00E739C1" w:rsidP="00E739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3288875" w14:textId="77777777" w:rsidR="00E739C1" w:rsidRPr="007A65F3" w:rsidRDefault="00E739C1" w:rsidP="00E739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507E864" w14:textId="77777777" w:rsidR="00E739C1" w:rsidRPr="007A65F3" w:rsidRDefault="00E739C1" w:rsidP="00E739C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B6B0FC8" w14:textId="77777777" w:rsidR="00E739C1" w:rsidRPr="007A65F3" w:rsidRDefault="00E739C1" w:rsidP="00E739C1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D02D1A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8A87F4D" w14:textId="77777777" w:rsidR="00E739C1" w:rsidRDefault="00E739C1" w:rsidP="00E739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3288875" w14:textId="77777777" w:rsidR="00E739C1" w:rsidRPr="007A65F3" w:rsidRDefault="00E739C1" w:rsidP="00E739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507E864" w14:textId="77777777" w:rsidR="00E739C1" w:rsidRPr="007A65F3" w:rsidRDefault="00E739C1" w:rsidP="00E739C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B6B0FC8" w14:textId="77777777" w:rsidR="00E739C1" w:rsidRPr="007A65F3" w:rsidRDefault="00E739C1" w:rsidP="00E739C1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A23AC49" w14:textId="77777777" w:rsidR="00E739C1" w:rsidRDefault="00E739C1" w:rsidP="00E739C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65953C77" w14:textId="6D116ADF" w:rsidR="00E739C1" w:rsidRDefault="00E739C1" w:rsidP="00E739C1">
      <w:pPr>
        <w:pStyle w:val="Heading2"/>
      </w:pPr>
      <w:r>
        <w:t xml:space="preserve">Step </w:t>
      </w:r>
      <w:r w:rsidR="00B27BCC">
        <w:t>10</w:t>
      </w:r>
    </w:p>
    <w:p w14:paraId="293D9A2B" w14:textId="77777777" w:rsidR="00E739C1" w:rsidRDefault="00E739C1" w:rsidP="00E739C1"/>
    <w:p w14:paraId="3B501D8B" w14:textId="77777777" w:rsidR="00E739C1" w:rsidRPr="00833CE0" w:rsidRDefault="00E739C1" w:rsidP="00E739C1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B8A20A3" w14:textId="77777777" w:rsidR="00E739C1" w:rsidRDefault="00E739C1" w:rsidP="00E739C1"/>
    <w:p w14:paraId="4D12B719" w14:textId="77777777" w:rsidR="00E739C1" w:rsidRPr="007A65F3" w:rsidRDefault="00E739C1" w:rsidP="00E739C1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366E0EB" wp14:editId="0CCF75A2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0C7E4A0" w14:textId="77777777" w:rsidR="00B27BCC" w:rsidRPr="00B27BCC" w:rsidRDefault="00B27BCC" w:rsidP="00B27BC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BC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27BCC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ox</w:t>
                            </w:r>
                            <w:proofErr w:type="spellEnd"/>
                            <w:r w:rsidRPr="00B27BC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27BCC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B27BC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ext</w:t>
                            </w:r>
                            <w:r w:rsidRPr="00B27BC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27BCC">
                              <w:rPr>
                                <w:rFonts w:ascii="Consolas" w:hAnsi="Consolas" w:cs="Cascadia Mono"/>
                                <w:color w:val="0000FF"/>
                              </w:rPr>
                              <w:t>TextBox</w:t>
                            </w:r>
                            <w:proofErr w:type="spellEnd"/>
                            <w:r w:rsidRPr="00B27BC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B27BCC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27BCC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B27BC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27BCC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B27BC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B27BC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67A90A1" w14:textId="3F9AB48D" w:rsidR="00E739C1" w:rsidRPr="00B27BCC" w:rsidRDefault="00B27BCC" w:rsidP="00B27BCC">
                            <w:pPr>
                              <w:pStyle w:val="SourceCode"/>
                              <w:spacing w:after="0"/>
                            </w:pPr>
                            <w:r w:rsidRPr="00B27BCC">
                              <w:rPr>
                                <w:rFonts w:cs="Cascadia Mono"/>
                                <w:color w:val="FF0000"/>
                              </w:rPr>
                              <w:t>Style</w:t>
                            </w:r>
                            <w:r w:rsidRPr="00B27BCC">
                              <w:rPr>
                                <w:rFonts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B27BCC">
                              <w:rPr>
                                <w:rFonts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B27BCC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27BCC">
                              <w:rPr>
                                <w:rFonts w:cs="Cascadia Mono"/>
                                <w:color w:val="FF0000"/>
                              </w:rPr>
                              <w:t>CustomTextBox</w:t>
                            </w:r>
                            <w:proofErr w:type="spellEnd"/>
                            <w:r w:rsidRPr="00B27BCC">
                              <w:rPr>
                                <w:rFonts w:cs="Cascadia Mono"/>
                                <w:color w:val="0000FF"/>
                              </w:rPr>
                              <w:t>}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66E0EB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0C7E4A0" w14:textId="77777777" w:rsidR="00B27BCC" w:rsidRPr="00B27BCC" w:rsidRDefault="00B27BCC" w:rsidP="00B27BC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BC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27BCC">
                        <w:rPr>
                          <w:rFonts w:ascii="Consolas" w:hAnsi="Consolas" w:cs="Cascadia Mono"/>
                          <w:color w:val="A31515"/>
                        </w:rPr>
                        <w:t>TextBox</w:t>
                      </w:r>
                      <w:proofErr w:type="spellEnd"/>
                      <w:r w:rsidRPr="00B27BCC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27BCC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B27BCC">
                        <w:rPr>
                          <w:rFonts w:ascii="Consolas" w:hAnsi="Consolas" w:cs="Cascadia Mono"/>
                          <w:color w:val="FF0000"/>
                        </w:rPr>
                        <w:t xml:space="preserve"> Text</w:t>
                      </w:r>
                      <w:r w:rsidRPr="00B27BC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27BCC">
                        <w:rPr>
                          <w:rFonts w:ascii="Consolas" w:hAnsi="Consolas" w:cs="Cascadia Mono"/>
                          <w:color w:val="0000FF"/>
                        </w:rPr>
                        <w:t>TextBox</w:t>
                      </w:r>
                      <w:proofErr w:type="spellEnd"/>
                      <w:r w:rsidRPr="00B27BC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B27BCC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27BCC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B27BC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27BCC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B27BC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B27BC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67A90A1" w14:textId="3F9AB48D" w:rsidR="00E739C1" w:rsidRPr="00B27BCC" w:rsidRDefault="00B27BCC" w:rsidP="00B27BCC">
                      <w:pPr>
                        <w:pStyle w:val="SourceCode"/>
                        <w:spacing w:after="0"/>
                      </w:pPr>
                      <w:r w:rsidRPr="00B27BCC">
                        <w:rPr>
                          <w:rFonts w:cs="Cascadia Mono"/>
                          <w:color w:val="FF0000"/>
                        </w:rPr>
                        <w:t>Style</w:t>
                      </w:r>
                      <w:r w:rsidRPr="00B27BCC">
                        <w:rPr>
                          <w:rFonts w:cs="Cascadia Mono"/>
                          <w:color w:val="0000FF"/>
                        </w:rPr>
                        <w:t>="{</w:t>
                      </w:r>
                      <w:proofErr w:type="spellStart"/>
                      <w:r w:rsidRPr="00B27BCC">
                        <w:rPr>
                          <w:rFonts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B27BCC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27BCC">
                        <w:rPr>
                          <w:rFonts w:cs="Cascadia Mono"/>
                          <w:color w:val="FF0000"/>
                        </w:rPr>
                        <w:t>CustomTextBox</w:t>
                      </w:r>
                      <w:proofErr w:type="spellEnd"/>
                      <w:r w:rsidRPr="00B27BCC">
                        <w:rPr>
                          <w:rFonts w:cs="Cascadia Mono"/>
                          <w:color w:val="0000FF"/>
                        </w:rPr>
                        <w:t>}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072886" w14:textId="77777777" w:rsidR="00E739C1" w:rsidRDefault="00E739C1" w:rsidP="00E739C1"/>
    <w:p w14:paraId="47AA92D7" w14:textId="3AB17BE0" w:rsidR="00E739C1" w:rsidRPr="00733F44" w:rsidRDefault="00E739C1" w:rsidP="00E739C1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 </w:t>
      </w:r>
      <w:r w:rsidR="00E029F1">
        <w:t>a</w:t>
      </w:r>
      <w:r>
        <w:t xml:space="preserve"> </w:t>
      </w:r>
      <w:proofErr w:type="spellStart"/>
      <w:r w:rsidR="00B27BCC">
        <w:rPr>
          <w:rFonts w:ascii="Consolas" w:hAnsi="Consolas"/>
          <w:b/>
          <w:bCs/>
        </w:rPr>
        <w:t>TextBox</w:t>
      </w:r>
      <w:proofErr w:type="spellEnd"/>
      <w:r>
        <w:t xml:space="preserve"> with </w:t>
      </w:r>
      <w:r>
        <w:rPr>
          <w:rFonts w:ascii="Consolas" w:hAnsi="Consolas"/>
          <w:b/>
          <w:bCs/>
        </w:rPr>
        <w:t>Style</w:t>
      </w:r>
      <w:r>
        <w:t xml:space="preserve"> set to the </w:t>
      </w:r>
      <w:proofErr w:type="spellStart"/>
      <w:r w:rsidRPr="00F53D0E">
        <w:rPr>
          <w:rFonts w:ascii="Consolas" w:hAnsi="Consolas"/>
          <w:b/>
          <w:bCs/>
        </w:rPr>
        <w:t>StaticResource</w:t>
      </w:r>
      <w:proofErr w:type="spellEnd"/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Custom</w:t>
      </w:r>
      <w:r w:rsidR="00B27BCC">
        <w:rPr>
          <w:rFonts w:ascii="Consolas" w:hAnsi="Consolas" w:cs="Segoe UI"/>
          <w:b/>
          <w:bCs/>
        </w:rPr>
        <w:t>TextBox</w:t>
      </w:r>
      <w:proofErr w:type="spellEnd"/>
      <w:r>
        <w:rPr>
          <w:rFonts w:cs="Segoe UI"/>
        </w:rPr>
        <w:t xml:space="preserve"> from </w:t>
      </w:r>
      <w:proofErr w:type="spellStart"/>
      <w:r w:rsidRPr="00A001E9">
        <w:rPr>
          <w:rFonts w:cs="Segoe UI"/>
          <w:b/>
          <w:bCs/>
        </w:rPr>
        <w:t>App.xaml</w:t>
      </w:r>
      <w:proofErr w:type="spellEnd"/>
      <w:r>
        <w:rPr>
          <w:rFonts w:cs="Segoe UI"/>
        </w:rPr>
        <w:t>.</w:t>
      </w:r>
    </w:p>
    <w:p w14:paraId="4AA9C839" w14:textId="14B7ABD8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69A846CF" w14:textId="58405FE5" w:rsidR="000C0368" w:rsidRDefault="007F297D" w:rsidP="007F297D">
      <w:pPr>
        <w:pStyle w:val="Heading2"/>
      </w:pPr>
      <w:r>
        <w:t xml:space="preserve">Step </w:t>
      </w:r>
      <w:r w:rsidR="00BC1289">
        <w:t>11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2CCFE01B">
                  <wp:extent cx="2635192" cy="2018283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018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3731A1C2" w:rsidR="007F297D" w:rsidRDefault="00D85028" w:rsidP="00D85028">
      <w:pPr>
        <w:pStyle w:val="Heading2"/>
      </w:pPr>
      <w:r>
        <w:t xml:space="preserve">Step </w:t>
      </w:r>
      <w:r w:rsidR="00D42583">
        <w:t>1</w:t>
      </w:r>
      <w:r w:rsidR="006E363B">
        <w:t>2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3503D2" w14:textId="3297D32F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8A0B795" w14:textId="77777777" w:rsidR="006E363B" w:rsidRDefault="006E363B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68B523F3" w:rsidR="00FB4525" w:rsidRDefault="00FB4525" w:rsidP="00FB4525">
      <w:pPr>
        <w:pStyle w:val="Heading2"/>
      </w:pPr>
      <w:r>
        <w:lastRenderedPageBreak/>
        <w:t xml:space="preserve">Step </w:t>
      </w:r>
      <w:r w:rsidR="001C500A">
        <w:t>1</w:t>
      </w:r>
      <w:r w:rsidR="006E363B">
        <w:t>3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241AB35F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7E11DD">
              <w:rPr>
                <w:b/>
                <w:bCs/>
                <w:lang w:val="en-US"/>
              </w:rPr>
              <w:t>Custom</w:t>
            </w:r>
            <w:r w:rsidR="00EA35AA">
              <w:rPr>
                <w:b/>
                <w:bCs/>
                <w:lang w:val="en-US"/>
              </w:rPr>
              <w:t>TextBox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7F588A9E">
                  <wp:extent cx="1672649" cy="226800"/>
                  <wp:effectExtent l="0" t="0" r="381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264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E029A1C" w14:textId="61CA4B38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5D5A5A53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0F091A">
        <w:t>1</w:t>
      </w:r>
      <w:r w:rsidR="006E363B">
        <w:t>4</w:t>
      </w:r>
    </w:p>
    <w:p w14:paraId="47175F12" w14:textId="2714FAF5" w:rsidR="00B554B4" w:rsidRDefault="00B554B4" w:rsidP="00B554B4"/>
    <w:p w14:paraId="6AEC53DB" w14:textId="2F9E3001" w:rsidR="009900BD" w:rsidRPr="008340BF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>will see the</w:t>
      </w:r>
      <w:r w:rsidR="009465DF">
        <w:t xml:space="preserve"> </w:t>
      </w:r>
      <w:r w:rsidR="007E11DD" w:rsidRPr="007E11DD">
        <w:rPr>
          <w:b/>
          <w:bCs/>
        </w:rPr>
        <w:t>Custom</w:t>
      </w:r>
      <w:r w:rsidR="00583628">
        <w:rPr>
          <w:b/>
          <w:bCs/>
        </w:rPr>
        <w:t xml:space="preserve"> </w:t>
      </w:r>
      <w:proofErr w:type="spellStart"/>
      <w:r w:rsidR="00EA35AA">
        <w:rPr>
          <w:b/>
          <w:bCs/>
        </w:rPr>
        <w:t>TextBox</w:t>
      </w:r>
      <w:proofErr w:type="spellEnd"/>
      <w:r w:rsidR="00902111">
        <w:t xml:space="preserve"> </w:t>
      </w:r>
      <w:r w:rsidR="001926CB">
        <w:t>displayed</w:t>
      </w:r>
      <w:r w:rsidR="008340BF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59B437B8">
            <wp:extent cx="6645311" cy="3571854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1" cy="357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2C1558C5" w:rsidR="00986C7B" w:rsidRDefault="00F15B60" w:rsidP="00F15B60">
      <w:pPr>
        <w:pStyle w:val="Heading2"/>
      </w:pPr>
      <w:r>
        <w:t xml:space="preserve">Step </w:t>
      </w:r>
      <w:r w:rsidR="000F091A">
        <w:t>1</w:t>
      </w:r>
      <w:r w:rsidR="005A204B">
        <w:t>5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7E92AA3" w14:textId="23EC1DCF" w:rsidR="00801C01" w:rsidRPr="00801C01" w:rsidRDefault="00801C01" w:rsidP="003D335F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7815AF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77CDB" w14:textId="77777777" w:rsidR="007815AF" w:rsidRDefault="007815AF" w:rsidP="00071E16">
      <w:pPr>
        <w:spacing w:line="240" w:lineRule="auto"/>
      </w:pPr>
      <w:r>
        <w:separator/>
      </w:r>
    </w:p>
  </w:endnote>
  <w:endnote w:type="continuationSeparator" w:id="0">
    <w:p w14:paraId="1FD12E3B" w14:textId="77777777" w:rsidR="007815AF" w:rsidRDefault="007815AF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39E8F" w14:textId="77777777" w:rsidR="007815AF" w:rsidRDefault="007815AF" w:rsidP="00071E16">
      <w:pPr>
        <w:spacing w:line="240" w:lineRule="auto"/>
      </w:pPr>
      <w:r>
        <w:separator/>
      </w:r>
    </w:p>
  </w:footnote>
  <w:footnote w:type="continuationSeparator" w:id="0">
    <w:p w14:paraId="52F28F8E" w14:textId="77777777" w:rsidR="007815AF" w:rsidRDefault="007815AF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56B"/>
    <w:rsid w:val="00014C80"/>
    <w:rsid w:val="0001513E"/>
    <w:rsid w:val="0001593F"/>
    <w:rsid w:val="00015DD4"/>
    <w:rsid w:val="00016388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76A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2A6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4940"/>
    <w:rsid w:val="00065160"/>
    <w:rsid w:val="000652DA"/>
    <w:rsid w:val="000662AF"/>
    <w:rsid w:val="0006630E"/>
    <w:rsid w:val="0006671E"/>
    <w:rsid w:val="00066D2B"/>
    <w:rsid w:val="00067A46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16E"/>
    <w:rsid w:val="00084527"/>
    <w:rsid w:val="0008454E"/>
    <w:rsid w:val="00086BEC"/>
    <w:rsid w:val="00087762"/>
    <w:rsid w:val="000912E6"/>
    <w:rsid w:val="000913EA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1881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91A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36BA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0378"/>
    <w:rsid w:val="001317B1"/>
    <w:rsid w:val="00131F72"/>
    <w:rsid w:val="001334C7"/>
    <w:rsid w:val="001336A1"/>
    <w:rsid w:val="00134105"/>
    <w:rsid w:val="00134993"/>
    <w:rsid w:val="00134C04"/>
    <w:rsid w:val="001352F4"/>
    <w:rsid w:val="00135A30"/>
    <w:rsid w:val="00135F2E"/>
    <w:rsid w:val="00136927"/>
    <w:rsid w:val="00136DF4"/>
    <w:rsid w:val="00136E92"/>
    <w:rsid w:val="001370B5"/>
    <w:rsid w:val="00137A63"/>
    <w:rsid w:val="00137D82"/>
    <w:rsid w:val="00140516"/>
    <w:rsid w:val="0014111A"/>
    <w:rsid w:val="00141F1D"/>
    <w:rsid w:val="00142141"/>
    <w:rsid w:val="001423B5"/>
    <w:rsid w:val="00143F58"/>
    <w:rsid w:val="00144BFE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4CA"/>
    <w:rsid w:val="001608B7"/>
    <w:rsid w:val="0016244D"/>
    <w:rsid w:val="00162BD3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7B3"/>
    <w:rsid w:val="0018190C"/>
    <w:rsid w:val="0018208F"/>
    <w:rsid w:val="00182BA0"/>
    <w:rsid w:val="001838A0"/>
    <w:rsid w:val="00184514"/>
    <w:rsid w:val="00184677"/>
    <w:rsid w:val="00184C50"/>
    <w:rsid w:val="001868FF"/>
    <w:rsid w:val="00187574"/>
    <w:rsid w:val="00187C37"/>
    <w:rsid w:val="00190A8A"/>
    <w:rsid w:val="00191461"/>
    <w:rsid w:val="001917D9"/>
    <w:rsid w:val="00191D5C"/>
    <w:rsid w:val="001926CB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5C57"/>
    <w:rsid w:val="001A63A3"/>
    <w:rsid w:val="001A7236"/>
    <w:rsid w:val="001B063D"/>
    <w:rsid w:val="001B1467"/>
    <w:rsid w:val="001B1759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18F2"/>
    <w:rsid w:val="001C28D2"/>
    <w:rsid w:val="001C2BF6"/>
    <w:rsid w:val="001C38DF"/>
    <w:rsid w:val="001C3C24"/>
    <w:rsid w:val="001C3C3D"/>
    <w:rsid w:val="001C4139"/>
    <w:rsid w:val="001C451D"/>
    <w:rsid w:val="001C4FE6"/>
    <w:rsid w:val="001C500A"/>
    <w:rsid w:val="001C5E9B"/>
    <w:rsid w:val="001D11A2"/>
    <w:rsid w:val="001D154C"/>
    <w:rsid w:val="001D1594"/>
    <w:rsid w:val="001D2B00"/>
    <w:rsid w:val="001D3549"/>
    <w:rsid w:val="001D3D3C"/>
    <w:rsid w:val="001D4FFB"/>
    <w:rsid w:val="001D532D"/>
    <w:rsid w:val="001E0643"/>
    <w:rsid w:val="001E0E60"/>
    <w:rsid w:val="001E386C"/>
    <w:rsid w:val="001E3AE4"/>
    <w:rsid w:val="001E3EF5"/>
    <w:rsid w:val="001E4165"/>
    <w:rsid w:val="001E4DD4"/>
    <w:rsid w:val="001E672D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483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2B02"/>
    <w:rsid w:val="002236A9"/>
    <w:rsid w:val="00223999"/>
    <w:rsid w:val="00223A07"/>
    <w:rsid w:val="0022402F"/>
    <w:rsid w:val="00224CBD"/>
    <w:rsid w:val="002253AD"/>
    <w:rsid w:val="00226599"/>
    <w:rsid w:val="002267ED"/>
    <w:rsid w:val="00230223"/>
    <w:rsid w:val="002312EA"/>
    <w:rsid w:val="002322F6"/>
    <w:rsid w:val="00232C30"/>
    <w:rsid w:val="00233385"/>
    <w:rsid w:val="00233E10"/>
    <w:rsid w:val="00234458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368"/>
    <w:rsid w:val="00247521"/>
    <w:rsid w:val="002540A3"/>
    <w:rsid w:val="002550B9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6C02"/>
    <w:rsid w:val="0026761B"/>
    <w:rsid w:val="0027046F"/>
    <w:rsid w:val="00270B99"/>
    <w:rsid w:val="00271203"/>
    <w:rsid w:val="00271893"/>
    <w:rsid w:val="002737B8"/>
    <w:rsid w:val="00273E52"/>
    <w:rsid w:val="00274433"/>
    <w:rsid w:val="002748CD"/>
    <w:rsid w:val="00274E50"/>
    <w:rsid w:val="00275F23"/>
    <w:rsid w:val="00275F46"/>
    <w:rsid w:val="00276745"/>
    <w:rsid w:val="002769DF"/>
    <w:rsid w:val="00276C06"/>
    <w:rsid w:val="00280E83"/>
    <w:rsid w:val="0028171C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971"/>
    <w:rsid w:val="002A0B17"/>
    <w:rsid w:val="002A0BDC"/>
    <w:rsid w:val="002A14F9"/>
    <w:rsid w:val="002A2BD4"/>
    <w:rsid w:val="002A662E"/>
    <w:rsid w:val="002A7D3D"/>
    <w:rsid w:val="002B0450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6A2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227C"/>
    <w:rsid w:val="003224C8"/>
    <w:rsid w:val="0032447E"/>
    <w:rsid w:val="003247AF"/>
    <w:rsid w:val="003254DA"/>
    <w:rsid w:val="0032790F"/>
    <w:rsid w:val="00330054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0946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19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A5A05"/>
    <w:rsid w:val="003B026A"/>
    <w:rsid w:val="003B0F78"/>
    <w:rsid w:val="003B0FE8"/>
    <w:rsid w:val="003B13AA"/>
    <w:rsid w:val="003B19CF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335F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26B8"/>
    <w:rsid w:val="00412C59"/>
    <w:rsid w:val="00413BCC"/>
    <w:rsid w:val="00413E10"/>
    <w:rsid w:val="00416006"/>
    <w:rsid w:val="00416A8E"/>
    <w:rsid w:val="004178D4"/>
    <w:rsid w:val="00417E6F"/>
    <w:rsid w:val="0042079C"/>
    <w:rsid w:val="0042100D"/>
    <w:rsid w:val="00421AB9"/>
    <w:rsid w:val="0042248F"/>
    <w:rsid w:val="004255AA"/>
    <w:rsid w:val="00425C5A"/>
    <w:rsid w:val="00426550"/>
    <w:rsid w:val="00431337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45AD0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6ED7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3D07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0D3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3F97"/>
    <w:rsid w:val="004F44FD"/>
    <w:rsid w:val="004F4EBC"/>
    <w:rsid w:val="004F781A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6312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467C"/>
    <w:rsid w:val="005357EB"/>
    <w:rsid w:val="00536621"/>
    <w:rsid w:val="005369EA"/>
    <w:rsid w:val="00537834"/>
    <w:rsid w:val="005401E8"/>
    <w:rsid w:val="00540CC9"/>
    <w:rsid w:val="005416A5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3DE0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3483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52"/>
    <w:rsid w:val="005833FE"/>
    <w:rsid w:val="00583628"/>
    <w:rsid w:val="00583F51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301C"/>
    <w:rsid w:val="00593170"/>
    <w:rsid w:val="005942B1"/>
    <w:rsid w:val="0059468F"/>
    <w:rsid w:val="00595770"/>
    <w:rsid w:val="00597511"/>
    <w:rsid w:val="005A0D73"/>
    <w:rsid w:val="005A1E2B"/>
    <w:rsid w:val="005A204B"/>
    <w:rsid w:val="005A2142"/>
    <w:rsid w:val="005A266A"/>
    <w:rsid w:val="005A2A40"/>
    <w:rsid w:val="005A4629"/>
    <w:rsid w:val="005A5F30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4CD8"/>
    <w:rsid w:val="005C539B"/>
    <w:rsid w:val="005C568A"/>
    <w:rsid w:val="005C5F68"/>
    <w:rsid w:val="005C62E6"/>
    <w:rsid w:val="005C6664"/>
    <w:rsid w:val="005C6800"/>
    <w:rsid w:val="005C79DE"/>
    <w:rsid w:val="005C7D95"/>
    <w:rsid w:val="005D009B"/>
    <w:rsid w:val="005D1253"/>
    <w:rsid w:val="005D20C0"/>
    <w:rsid w:val="005D3E79"/>
    <w:rsid w:val="005D4013"/>
    <w:rsid w:val="005D4D55"/>
    <w:rsid w:val="005D5220"/>
    <w:rsid w:val="005D62DB"/>
    <w:rsid w:val="005E0921"/>
    <w:rsid w:val="005E09B7"/>
    <w:rsid w:val="005E0D0D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A6F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2E2"/>
    <w:rsid w:val="006103F1"/>
    <w:rsid w:val="006105E9"/>
    <w:rsid w:val="00610EDC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66C19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4CA0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06B8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8ED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5B21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63B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6F65B1"/>
    <w:rsid w:val="00700014"/>
    <w:rsid w:val="00700DDF"/>
    <w:rsid w:val="00701011"/>
    <w:rsid w:val="0070287A"/>
    <w:rsid w:val="007042EF"/>
    <w:rsid w:val="00704A47"/>
    <w:rsid w:val="00704A8A"/>
    <w:rsid w:val="0070509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6D2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3C34"/>
    <w:rsid w:val="00733F44"/>
    <w:rsid w:val="00734E6E"/>
    <w:rsid w:val="0073510B"/>
    <w:rsid w:val="00735556"/>
    <w:rsid w:val="00735924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1DCE"/>
    <w:rsid w:val="00752FFD"/>
    <w:rsid w:val="0075368C"/>
    <w:rsid w:val="0075398B"/>
    <w:rsid w:val="00754FA0"/>
    <w:rsid w:val="00755940"/>
    <w:rsid w:val="007563F0"/>
    <w:rsid w:val="00757D95"/>
    <w:rsid w:val="0076056F"/>
    <w:rsid w:val="00760E4B"/>
    <w:rsid w:val="00761032"/>
    <w:rsid w:val="007617BC"/>
    <w:rsid w:val="00762B8D"/>
    <w:rsid w:val="0076565C"/>
    <w:rsid w:val="00765D44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29AD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77F13"/>
    <w:rsid w:val="007815AF"/>
    <w:rsid w:val="00781F2C"/>
    <w:rsid w:val="00782583"/>
    <w:rsid w:val="00782A86"/>
    <w:rsid w:val="00782EE8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4F47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5E62"/>
    <w:rsid w:val="007A65F3"/>
    <w:rsid w:val="007A6C80"/>
    <w:rsid w:val="007A7013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503A"/>
    <w:rsid w:val="007C687F"/>
    <w:rsid w:val="007C6ABC"/>
    <w:rsid w:val="007D0D27"/>
    <w:rsid w:val="007D1464"/>
    <w:rsid w:val="007D1C90"/>
    <w:rsid w:val="007D27AC"/>
    <w:rsid w:val="007D46FD"/>
    <w:rsid w:val="007D52F5"/>
    <w:rsid w:val="007D595D"/>
    <w:rsid w:val="007E0E89"/>
    <w:rsid w:val="007E0FC0"/>
    <w:rsid w:val="007E11DD"/>
    <w:rsid w:val="007E16A8"/>
    <w:rsid w:val="007E45A0"/>
    <w:rsid w:val="007E4AE8"/>
    <w:rsid w:val="007E6714"/>
    <w:rsid w:val="007E7357"/>
    <w:rsid w:val="007E7BD2"/>
    <w:rsid w:val="007F0708"/>
    <w:rsid w:val="007F171C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357"/>
    <w:rsid w:val="00805E8A"/>
    <w:rsid w:val="008073F4"/>
    <w:rsid w:val="0080794C"/>
    <w:rsid w:val="00810870"/>
    <w:rsid w:val="00810A5F"/>
    <w:rsid w:val="00810FFE"/>
    <w:rsid w:val="00811F6A"/>
    <w:rsid w:val="00812227"/>
    <w:rsid w:val="008124B9"/>
    <w:rsid w:val="008134AD"/>
    <w:rsid w:val="00814048"/>
    <w:rsid w:val="00815AD2"/>
    <w:rsid w:val="00820297"/>
    <w:rsid w:val="00820FBF"/>
    <w:rsid w:val="00821121"/>
    <w:rsid w:val="00822A24"/>
    <w:rsid w:val="00822D31"/>
    <w:rsid w:val="00822D98"/>
    <w:rsid w:val="00823980"/>
    <w:rsid w:val="00823B2A"/>
    <w:rsid w:val="00825142"/>
    <w:rsid w:val="00826A3E"/>
    <w:rsid w:val="00826D8C"/>
    <w:rsid w:val="008270C2"/>
    <w:rsid w:val="00827EE4"/>
    <w:rsid w:val="00827FA2"/>
    <w:rsid w:val="00831382"/>
    <w:rsid w:val="00833CE0"/>
    <w:rsid w:val="008340BF"/>
    <w:rsid w:val="00834C0D"/>
    <w:rsid w:val="00835524"/>
    <w:rsid w:val="00835684"/>
    <w:rsid w:val="00835F88"/>
    <w:rsid w:val="0083675A"/>
    <w:rsid w:val="00840839"/>
    <w:rsid w:val="0084096C"/>
    <w:rsid w:val="00840F03"/>
    <w:rsid w:val="00841E10"/>
    <w:rsid w:val="00842742"/>
    <w:rsid w:val="0084448D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57E21"/>
    <w:rsid w:val="00857FA9"/>
    <w:rsid w:val="00860883"/>
    <w:rsid w:val="008610A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17C"/>
    <w:rsid w:val="0088567A"/>
    <w:rsid w:val="0088630A"/>
    <w:rsid w:val="00886940"/>
    <w:rsid w:val="00890537"/>
    <w:rsid w:val="0089065A"/>
    <w:rsid w:val="008906D8"/>
    <w:rsid w:val="008916BF"/>
    <w:rsid w:val="00891AE5"/>
    <w:rsid w:val="00891B0F"/>
    <w:rsid w:val="0089249B"/>
    <w:rsid w:val="00894099"/>
    <w:rsid w:val="00894306"/>
    <w:rsid w:val="008953EE"/>
    <w:rsid w:val="0089648D"/>
    <w:rsid w:val="008967A6"/>
    <w:rsid w:val="008971C4"/>
    <w:rsid w:val="00897BA8"/>
    <w:rsid w:val="00897BC7"/>
    <w:rsid w:val="008A2451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027C"/>
    <w:rsid w:val="008D0318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61D"/>
    <w:rsid w:val="008D77B1"/>
    <w:rsid w:val="008E196A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25C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236B"/>
    <w:rsid w:val="0091241B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16F9"/>
    <w:rsid w:val="009317C5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65DF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50CB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3A15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5F96"/>
    <w:rsid w:val="009A63AD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1159"/>
    <w:rsid w:val="009F2C88"/>
    <w:rsid w:val="009F4EAE"/>
    <w:rsid w:val="00A001E9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2CA8"/>
    <w:rsid w:val="00A24040"/>
    <w:rsid w:val="00A24114"/>
    <w:rsid w:val="00A249E1"/>
    <w:rsid w:val="00A25B3B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4D6"/>
    <w:rsid w:val="00A44A98"/>
    <w:rsid w:val="00A4535C"/>
    <w:rsid w:val="00A46648"/>
    <w:rsid w:val="00A46DDF"/>
    <w:rsid w:val="00A4769F"/>
    <w:rsid w:val="00A476F9"/>
    <w:rsid w:val="00A50044"/>
    <w:rsid w:val="00A50755"/>
    <w:rsid w:val="00A51EA5"/>
    <w:rsid w:val="00A54B8D"/>
    <w:rsid w:val="00A54CFA"/>
    <w:rsid w:val="00A55509"/>
    <w:rsid w:val="00A55666"/>
    <w:rsid w:val="00A55760"/>
    <w:rsid w:val="00A55D1C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0D93"/>
    <w:rsid w:val="00A917B9"/>
    <w:rsid w:val="00A918FC"/>
    <w:rsid w:val="00A91B02"/>
    <w:rsid w:val="00A92BF5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CE6"/>
    <w:rsid w:val="00AA4F59"/>
    <w:rsid w:val="00AA52C6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4FD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287B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6FFF"/>
    <w:rsid w:val="00B17162"/>
    <w:rsid w:val="00B179C3"/>
    <w:rsid w:val="00B2029D"/>
    <w:rsid w:val="00B202CB"/>
    <w:rsid w:val="00B2126E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BCC"/>
    <w:rsid w:val="00B27ED3"/>
    <w:rsid w:val="00B302E2"/>
    <w:rsid w:val="00B31CF2"/>
    <w:rsid w:val="00B323E5"/>
    <w:rsid w:val="00B32A39"/>
    <w:rsid w:val="00B32D64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69EC"/>
    <w:rsid w:val="00B47435"/>
    <w:rsid w:val="00B50AD3"/>
    <w:rsid w:val="00B51683"/>
    <w:rsid w:val="00B51B8E"/>
    <w:rsid w:val="00B51F71"/>
    <w:rsid w:val="00B52749"/>
    <w:rsid w:val="00B535DE"/>
    <w:rsid w:val="00B53947"/>
    <w:rsid w:val="00B54387"/>
    <w:rsid w:val="00B5462E"/>
    <w:rsid w:val="00B54F05"/>
    <w:rsid w:val="00B554B4"/>
    <w:rsid w:val="00B567AA"/>
    <w:rsid w:val="00B5694E"/>
    <w:rsid w:val="00B56BB9"/>
    <w:rsid w:val="00B56FCE"/>
    <w:rsid w:val="00B57068"/>
    <w:rsid w:val="00B57223"/>
    <w:rsid w:val="00B5726B"/>
    <w:rsid w:val="00B574EC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2FFB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850DA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6888"/>
    <w:rsid w:val="00B97E52"/>
    <w:rsid w:val="00BA0078"/>
    <w:rsid w:val="00BA1205"/>
    <w:rsid w:val="00BA2B20"/>
    <w:rsid w:val="00BA3EB1"/>
    <w:rsid w:val="00BA514B"/>
    <w:rsid w:val="00BA7FD2"/>
    <w:rsid w:val="00BB148A"/>
    <w:rsid w:val="00BB2387"/>
    <w:rsid w:val="00BB26EA"/>
    <w:rsid w:val="00BB29E4"/>
    <w:rsid w:val="00BB323D"/>
    <w:rsid w:val="00BB3443"/>
    <w:rsid w:val="00BB3857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1289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2A"/>
    <w:rsid w:val="00BC6E60"/>
    <w:rsid w:val="00BC7667"/>
    <w:rsid w:val="00BC7AE6"/>
    <w:rsid w:val="00BC7B8D"/>
    <w:rsid w:val="00BD0C27"/>
    <w:rsid w:val="00BD14CE"/>
    <w:rsid w:val="00BD1893"/>
    <w:rsid w:val="00BD18FF"/>
    <w:rsid w:val="00BD1F59"/>
    <w:rsid w:val="00BD2051"/>
    <w:rsid w:val="00BD20EC"/>
    <w:rsid w:val="00BD2573"/>
    <w:rsid w:val="00BD282A"/>
    <w:rsid w:val="00BD4FD4"/>
    <w:rsid w:val="00BD6360"/>
    <w:rsid w:val="00BD6362"/>
    <w:rsid w:val="00BD64BB"/>
    <w:rsid w:val="00BD7C1A"/>
    <w:rsid w:val="00BD7C7D"/>
    <w:rsid w:val="00BD7D4C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8FD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0F15"/>
    <w:rsid w:val="00C02B7C"/>
    <w:rsid w:val="00C0423A"/>
    <w:rsid w:val="00C052B8"/>
    <w:rsid w:val="00C05513"/>
    <w:rsid w:val="00C0621E"/>
    <w:rsid w:val="00C073C2"/>
    <w:rsid w:val="00C07769"/>
    <w:rsid w:val="00C1084C"/>
    <w:rsid w:val="00C1105A"/>
    <w:rsid w:val="00C1186C"/>
    <w:rsid w:val="00C11B37"/>
    <w:rsid w:val="00C14C9C"/>
    <w:rsid w:val="00C15A66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332C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6EE1"/>
    <w:rsid w:val="00C57C89"/>
    <w:rsid w:val="00C61A8C"/>
    <w:rsid w:val="00C644F8"/>
    <w:rsid w:val="00C64A28"/>
    <w:rsid w:val="00C650AA"/>
    <w:rsid w:val="00C651E3"/>
    <w:rsid w:val="00C66009"/>
    <w:rsid w:val="00C66C59"/>
    <w:rsid w:val="00C66D32"/>
    <w:rsid w:val="00C6713A"/>
    <w:rsid w:val="00C673B5"/>
    <w:rsid w:val="00C67802"/>
    <w:rsid w:val="00C70362"/>
    <w:rsid w:val="00C70472"/>
    <w:rsid w:val="00C70AD8"/>
    <w:rsid w:val="00C70E70"/>
    <w:rsid w:val="00C715E1"/>
    <w:rsid w:val="00C72FE3"/>
    <w:rsid w:val="00C739CA"/>
    <w:rsid w:val="00C7425C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25AC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8C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2583"/>
    <w:rsid w:val="00D432E7"/>
    <w:rsid w:val="00D4364B"/>
    <w:rsid w:val="00D43823"/>
    <w:rsid w:val="00D4390D"/>
    <w:rsid w:val="00D442BD"/>
    <w:rsid w:val="00D46EA1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ED8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4DC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778D8"/>
    <w:rsid w:val="00D81103"/>
    <w:rsid w:val="00D81758"/>
    <w:rsid w:val="00D818D5"/>
    <w:rsid w:val="00D81E13"/>
    <w:rsid w:val="00D839D3"/>
    <w:rsid w:val="00D846AF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493"/>
    <w:rsid w:val="00DF5C18"/>
    <w:rsid w:val="00DF644D"/>
    <w:rsid w:val="00DF6C45"/>
    <w:rsid w:val="00DF6FB7"/>
    <w:rsid w:val="00E011E0"/>
    <w:rsid w:val="00E029F1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1B28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39C1"/>
    <w:rsid w:val="00E7720A"/>
    <w:rsid w:val="00E77F2B"/>
    <w:rsid w:val="00E80EE2"/>
    <w:rsid w:val="00E82D4A"/>
    <w:rsid w:val="00E83094"/>
    <w:rsid w:val="00E8391B"/>
    <w:rsid w:val="00E85360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35AA"/>
    <w:rsid w:val="00EA4974"/>
    <w:rsid w:val="00EA5E16"/>
    <w:rsid w:val="00EA64F7"/>
    <w:rsid w:val="00EA674E"/>
    <w:rsid w:val="00EA6C41"/>
    <w:rsid w:val="00EA6EFF"/>
    <w:rsid w:val="00EB105C"/>
    <w:rsid w:val="00EC0486"/>
    <w:rsid w:val="00EC0697"/>
    <w:rsid w:val="00EC1AD5"/>
    <w:rsid w:val="00EC31CF"/>
    <w:rsid w:val="00EC338E"/>
    <w:rsid w:val="00EC4DB6"/>
    <w:rsid w:val="00EC5D3A"/>
    <w:rsid w:val="00EC64DA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B92"/>
    <w:rsid w:val="00ED7E57"/>
    <w:rsid w:val="00EE013D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0F7"/>
    <w:rsid w:val="00EF174E"/>
    <w:rsid w:val="00EF1F3D"/>
    <w:rsid w:val="00EF2842"/>
    <w:rsid w:val="00EF332F"/>
    <w:rsid w:val="00EF44D3"/>
    <w:rsid w:val="00EF4A59"/>
    <w:rsid w:val="00EF58B9"/>
    <w:rsid w:val="00EF68EE"/>
    <w:rsid w:val="00F006E2"/>
    <w:rsid w:val="00F00A12"/>
    <w:rsid w:val="00F00ECE"/>
    <w:rsid w:val="00F00FA5"/>
    <w:rsid w:val="00F03354"/>
    <w:rsid w:val="00F03C7C"/>
    <w:rsid w:val="00F044A8"/>
    <w:rsid w:val="00F04E22"/>
    <w:rsid w:val="00F0709F"/>
    <w:rsid w:val="00F0724D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4D7F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3D0E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4441"/>
    <w:rsid w:val="00F6666B"/>
    <w:rsid w:val="00F673C7"/>
    <w:rsid w:val="00F700CB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77CF0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5D0A"/>
    <w:rsid w:val="00F96D23"/>
    <w:rsid w:val="00F96E8F"/>
    <w:rsid w:val="00F97905"/>
    <w:rsid w:val="00F97A57"/>
    <w:rsid w:val="00F97D09"/>
    <w:rsid w:val="00FA0AB2"/>
    <w:rsid w:val="00FA0FA3"/>
    <w:rsid w:val="00FA2257"/>
    <w:rsid w:val="00FA2535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0055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163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9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C7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49AAEA-5105-4834-B066-3CC4FDA61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1T10:16:00Z</dcterms:created>
  <dcterms:modified xsi:type="dcterms:W3CDTF">2024-02-11T10:16:00Z</dcterms:modified>
</cp:coreProperties>
</file>